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00EC9F" w14:textId="0101661F" w:rsidR="001C0EB2" w:rsidRPr="005F663A" w:rsidRDefault="00AE1D3B" w:rsidP="005F663A">
      <w:pPr>
        <w:jc w:val="center"/>
        <w:rPr>
          <w:rFonts w:ascii="VanCondensedW01-Regular" w:eastAsiaTheme="minorHAnsi" w:hAnsi="VanCondensedW01-Regular" w:cstheme="minorBidi"/>
          <w:b/>
          <w:color w:val="2A255E"/>
          <w:sz w:val="44"/>
          <w:szCs w:val="52"/>
        </w:rPr>
      </w:pPr>
      <w:r w:rsidRPr="00B66DD1">
        <w:rPr>
          <w:rFonts w:ascii="VanCondensedW01-Regular" w:eastAsiaTheme="minorHAnsi" w:hAnsi="VanCondensedW01-Regular" w:cstheme="minorBidi"/>
          <w:b/>
          <w:color w:val="2A255E"/>
          <w:sz w:val="44"/>
          <w:szCs w:val="52"/>
        </w:rPr>
        <w:t>Expression of</w:t>
      </w:r>
      <w:r w:rsidRPr="005F663A">
        <w:rPr>
          <w:rFonts w:ascii="VanCondensedW01-Regular" w:eastAsiaTheme="minorHAnsi" w:hAnsi="VanCondensedW01-Regular" w:cstheme="minorBidi"/>
          <w:b/>
          <w:color w:val="2A255E"/>
          <w:sz w:val="44"/>
          <w:szCs w:val="52"/>
        </w:rPr>
        <w:t xml:space="preserve"> interest form</w:t>
      </w:r>
    </w:p>
    <w:p w14:paraId="1082967C" w14:textId="77777777" w:rsidR="00E22B18" w:rsidRDefault="00E22B18">
      <w:pPr>
        <w:rPr>
          <w:rFonts w:ascii="Lato" w:eastAsiaTheme="minorHAnsi" w:hAnsi="Lato" w:cstheme="minorBidi"/>
          <w:b/>
          <w:color w:val="2A255E"/>
          <w:szCs w:val="22"/>
        </w:rPr>
      </w:pPr>
    </w:p>
    <w:p w14:paraId="7CD3DD4C" w14:textId="23056F92" w:rsidR="00F856F5" w:rsidRPr="00AE1D3B" w:rsidRDefault="00E22B18" w:rsidP="00E22B18">
      <w:pPr>
        <w:rPr>
          <w:rFonts w:ascii="Lato Light" w:eastAsiaTheme="minorEastAsia" w:hAnsi="Lato Light" w:cstheme="minorBidi"/>
          <w:color w:val="2A255E"/>
          <w:sz w:val="20"/>
        </w:rPr>
      </w:pPr>
      <w:r w:rsidRPr="2D7E7013">
        <w:rPr>
          <w:rFonts w:ascii="Lato Light" w:eastAsiaTheme="minorEastAsia" w:hAnsi="Lato Light" w:cstheme="minorBidi"/>
          <w:color w:val="2A255E"/>
          <w:sz w:val="20"/>
        </w:rPr>
        <w:t>Please complete this Expression of Interest form as fully as possible and return by</w:t>
      </w:r>
      <w:r w:rsidR="007411A9" w:rsidRPr="2D7E7013">
        <w:rPr>
          <w:rFonts w:ascii="Lato Light" w:eastAsiaTheme="minorEastAsia" w:hAnsi="Lato Light" w:cstheme="minorBidi"/>
          <w:b/>
          <w:color w:val="2A255E"/>
          <w:sz w:val="20"/>
        </w:rPr>
        <w:t xml:space="preserve"> </w:t>
      </w:r>
      <w:r w:rsidR="5BE1C4F6" w:rsidRPr="2D7E7013">
        <w:rPr>
          <w:rFonts w:ascii="Lato Light" w:eastAsiaTheme="minorEastAsia" w:hAnsi="Lato Light" w:cstheme="minorBidi"/>
          <w:b/>
          <w:bCs/>
          <w:color w:val="2A255E"/>
          <w:sz w:val="20"/>
        </w:rPr>
        <w:t>31</w:t>
      </w:r>
      <w:r w:rsidR="006F4767" w:rsidRPr="2D7E7013">
        <w:rPr>
          <w:rFonts w:ascii="Lato Light" w:eastAsiaTheme="minorEastAsia" w:hAnsi="Lato Light" w:cstheme="minorBidi"/>
          <w:b/>
          <w:color w:val="2A255E"/>
          <w:sz w:val="20"/>
        </w:rPr>
        <w:t xml:space="preserve"> January 202</w:t>
      </w:r>
      <w:r w:rsidR="004C7DC2" w:rsidRPr="00B66DD1">
        <w:rPr>
          <w:rFonts w:ascii="Lato Light" w:eastAsiaTheme="minorEastAsia" w:hAnsi="Lato Light" w:cstheme="minorBidi"/>
          <w:b/>
          <w:color w:val="2A255E"/>
          <w:sz w:val="20"/>
        </w:rPr>
        <w:t>6</w:t>
      </w:r>
      <w:r w:rsidR="00AC13CC" w:rsidRPr="2D7E7013">
        <w:rPr>
          <w:rFonts w:ascii="Lato Light" w:eastAsiaTheme="minorEastAsia" w:hAnsi="Lato Light" w:cstheme="minorBidi"/>
          <w:color w:val="2A255E"/>
          <w:sz w:val="20"/>
        </w:rPr>
        <w:t xml:space="preserve">. </w:t>
      </w:r>
      <w:r w:rsidRPr="2D7E7013">
        <w:rPr>
          <w:rFonts w:ascii="Lato Light" w:eastAsiaTheme="minorEastAsia" w:hAnsi="Lato Light" w:cstheme="minorBidi"/>
          <w:color w:val="2A255E"/>
          <w:sz w:val="20"/>
        </w:rPr>
        <w:t>If you need any assistance, please contact</w:t>
      </w:r>
      <w:r w:rsidR="006F4767" w:rsidRPr="2D7E7013">
        <w:rPr>
          <w:rFonts w:ascii="Lato Light" w:eastAsiaTheme="minorEastAsia" w:hAnsi="Lato Light" w:cstheme="minorBidi"/>
          <w:color w:val="2A255E"/>
          <w:sz w:val="20"/>
        </w:rPr>
        <w:t xml:space="preserve"> Georgina Anstee</w:t>
      </w:r>
      <w:r w:rsidRPr="2D7E7013">
        <w:rPr>
          <w:rFonts w:ascii="Lato Light" w:eastAsiaTheme="minorEastAsia" w:hAnsi="Lato Light" w:cstheme="minorBidi"/>
          <w:color w:val="2A255E"/>
          <w:sz w:val="20"/>
        </w:rPr>
        <w:t xml:space="preserve">, </w:t>
      </w:r>
      <w:r w:rsidR="00AE1D3B" w:rsidRPr="2D7E7013">
        <w:rPr>
          <w:rFonts w:ascii="Lato Light" w:eastAsiaTheme="minorEastAsia" w:hAnsi="Lato Light" w:cstheme="minorBidi"/>
          <w:color w:val="2A255E"/>
          <w:sz w:val="20"/>
        </w:rPr>
        <w:t xml:space="preserve">Events </w:t>
      </w:r>
      <w:r w:rsidR="006F4767" w:rsidRPr="2D7E7013">
        <w:rPr>
          <w:rFonts w:ascii="Lato Light" w:eastAsiaTheme="minorEastAsia" w:hAnsi="Lato Light" w:cstheme="minorBidi"/>
          <w:color w:val="2A255E"/>
          <w:sz w:val="20"/>
        </w:rPr>
        <w:t xml:space="preserve"> Coordinator</w:t>
      </w:r>
      <w:r w:rsidR="00FE71D7" w:rsidRPr="2D7E7013">
        <w:rPr>
          <w:rFonts w:ascii="Lato Light" w:eastAsiaTheme="minorEastAsia" w:hAnsi="Lato Light" w:cstheme="minorBidi"/>
          <w:color w:val="2A255E"/>
          <w:sz w:val="20"/>
        </w:rPr>
        <w:t>,</w:t>
      </w:r>
      <w:r w:rsidR="00F856F5" w:rsidRPr="2D7E7013">
        <w:rPr>
          <w:rFonts w:ascii="Lato Light" w:eastAsiaTheme="minorEastAsia" w:hAnsi="Lato Light" w:cstheme="minorBidi"/>
          <w:color w:val="2A255E"/>
          <w:sz w:val="20"/>
        </w:rPr>
        <w:t xml:space="preserve"> on  </w:t>
      </w:r>
      <w:hyperlink r:id="rId11" w:history="1">
        <w:r w:rsidR="006F4767" w:rsidRPr="2D7E7013">
          <w:rPr>
            <w:rStyle w:val="Hyperlink"/>
            <w:rFonts w:ascii="Lato Light" w:eastAsiaTheme="minorEastAsia" w:hAnsi="Lato Light" w:cstheme="minorBidi"/>
            <w:sz w:val="20"/>
          </w:rPr>
          <w:t>Georgina.Anstee@wagggs.org</w:t>
        </w:r>
      </w:hyperlink>
      <w:r w:rsidR="006F4767" w:rsidRPr="2D7E7013">
        <w:rPr>
          <w:rFonts w:ascii="Lato Light" w:eastAsiaTheme="minorEastAsia" w:hAnsi="Lato Light" w:cstheme="minorBidi"/>
          <w:color w:val="2A255E"/>
          <w:sz w:val="20"/>
        </w:rPr>
        <w:t xml:space="preserve"> or </w:t>
      </w:r>
      <w:r w:rsidR="00AE1D3B" w:rsidRPr="2D7E7013">
        <w:rPr>
          <w:rFonts w:ascii="Lato Light" w:eastAsiaTheme="minorEastAsia" w:hAnsi="Lato Light" w:cstheme="minorBidi"/>
          <w:color w:val="2A255E"/>
          <w:sz w:val="20"/>
        </w:rPr>
        <w:t>woco</w:t>
      </w:r>
      <w:r w:rsidR="00F856F5" w:rsidRPr="2D7E7013">
        <w:rPr>
          <w:rFonts w:ascii="Lato Light" w:eastAsiaTheme="minorEastAsia" w:hAnsi="Lato Light" w:cstheme="minorBidi"/>
          <w:color w:val="2A255E"/>
          <w:sz w:val="20"/>
        </w:rPr>
        <w:t>@wagggs.org.</w:t>
      </w:r>
    </w:p>
    <w:p w14:paraId="66DDAD09" w14:textId="77777777" w:rsidR="00E22B18" w:rsidRPr="00AE1D3B" w:rsidRDefault="00E22B18">
      <w:pPr>
        <w:rPr>
          <w:rFonts w:ascii="Lato Light" w:eastAsiaTheme="minorHAnsi" w:hAnsi="Lato Light" w:cstheme="minorBidi"/>
          <w:color w:val="2A255E"/>
          <w:sz w:val="20"/>
        </w:rPr>
      </w:pPr>
    </w:p>
    <w:tbl>
      <w:tblPr>
        <w:tblStyle w:val="TableGrid"/>
        <w:tblW w:w="0" w:type="auto"/>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3681"/>
        <w:gridCol w:w="6089"/>
      </w:tblGrid>
      <w:tr w:rsidR="00F73EB5" w14:paraId="6808B268" w14:textId="77777777" w:rsidTr="00F73EB5">
        <w:tc>
          <w:tcPr>
            <w:tcW w:w="3681" w:type="dxa"/>
          </w:tcPr>
          <w:p w14:paraId="5285FCF3" w14:textId="77777777" w:rsidR="00F73EB5" w:rsidRDefault="00F73EB5" w:rsidP="00F73EB5">
            <w:pPr>
              <w:rPr>
                <w:rFonts w:ascii="Lato Light" w:eastAsiaTheme="minorHAnsi" w:hAnsi="Lato Light" w:cstheme="minorBidi"/>
                <w:color w:val="2A255E"/>
                <w:sz w:val="20"/>
              </w:rPr>
            </w:pPr>
            <w:r w:rsidRPr="00AE1D3B">
              <w:rPr>
                <w:rFonts w:ascii="Lato Light" w:eastAsiaTheme="minorHAnsi" w:hAnsi="Lato Light" w:cstheme="minorBidi"/>
                <w:color w:val="2A255E"/>
                <w:sz w:val="20"/>
              </w:rPr>
              <w:t xml:space="preserve">Name of Member Organisation (MO): </w:t>
            </w:r>
          </w:p>
          <w:p w14:paraId="771CAD92" w14:textId="77777777" w:rsidR="00F73EB5" w:rsidRPr="00E87D97" w:rsidRDefault="00F73EB5">
            <w:pPr>
              <w:rPr>
                <w:rFonts w:ascii="Lato Light" w:eastAsiaTheme="minorHAnsi" w:hAnsi="Lato Light" w:cstheme="minorBidi"/>
                <w:color w:val="2A255E"/>
                <w:sz w:val="10"/>
                <w:szCs w:val="10"/>
              </w:rPr>
            </w:pPr>
          </w:p>
        </w:tc>
        <w:tc>
          <w:tcPr>
            <w:tcW w:w="6089" w:type="dxa"/>
          </w:tcPr>
          <w:p w14:paraId="223BB7D9" w14:textId="77777777" w:rsidR="00F73EB5" w:rsidRDefault="00F73EB5">
            <w:pPr>
              <w:rPr>
                <w:rFonts w:ascii="Lato Light" w:eastAsiaTheme="minorHAnsi" w:hAnsi="Lato Light" w:cstheme="minorBidi"/>
                <w:color w:val="2A255E"/>
                <w:sz w:val="20"/>
              </w:rPr>
            </w:pPr>
          </w:p>
        </w:tc>
      </w:tr>
      <w:tr w:rsidR="00F73EB5" w14:paraId="00F7B1B7" w14:textId="77777777" w:rsidTr="00F73EB5">
        <w:tc>
          <w:tcPr>
            <w:tcW w:w="3681" w:type="dxa"/>
          </w:tcPr>
          <w:p w14:paraId="4E5C92F3" w14:textId="77777777" w:rsidR="00F73EB5" w:rsidRDefault="00F73EB5" w:rsidP="00F73EB5">
            <w:pPr>
              <w:rPr>
                <w:rFonts w:ascii="Lato Light" w:eastAsiaTheme="minorHAnsi" w:hAnsi="Lato Light" w:cstheme="minorBidi"/>
                <w:color w:val="2A255E"/>
                <w:sz w:val="20"/>
              </w:rPr>
            </w:pPr>
            <w:r w:rsidRPr="00AE1D3B">
              <w:rPr>
                <w:rFonts w:ascii="Lato Light" w:eastAsiaTheme="minorHAnsi" w:hAnsi="Lato Light" w:cstheme="minorBidi"/>
                <w:color w:val="2A255E"/>
                <w:sz w:val="20"/>
              </w:rPr>
              <w:t xml:space="preserve">Main </w:t>
            </w:r>
            <w:r>
              <w:rPr>
                <w:rFonts w:ascii="Lato Light" w:eastAsiaTheme="minorHAnsi" w:hAnsi="Lato Light" w:cstheme="minorBidi"/>
                <w:color w:val="2A255E"/>
                <w:sz w:val="20"/>
              </w:rPr>
              <w:t>MO</w:t>
            </w:r>
            <w:r w:rsidRPr="00AE1D3B">
              <w:rPr>
                <w:rFonts w:ascii="Lato Light" w:eastAsiaTheme="minorHAnsi" w:hAnsi="Lato Light" w:cstheme="minorBidi"/>
                <w:color w:val="2A255E"/>
                <w:sz w:val="20"/>
              </w:rPr>
              <w:t xml:space="preserve"> contact for bidding process: </w:t>
            </w:r>
          </w:p>
          <w:p w14:paraId="30B130ED" w14:textId="77777777" w:rsidR="00F73EB5" w:rsidRPr="00E87D97" w:rsidRDefault="00F73EB5">
            <w:pPr>
              <w:rPr>
                <w:rFonts w:ascii="Lato Light" w:eastAsiaTheme="minorHAnsi" w:hAnsi="Lato Light" w:cstheme="minorBidi"/>
                <w:color w:val="2A255E"/>
                <w:sz w:val="10"/>
                <w:szCs w:val="10"/>
              </w:rPr>
            </w:pPr>
          </w:p>
        </w:tc>
        <w:tc>
          <w:tcPr>
            <w:tcW w:w="6089" w:type="dxa"/>
          </w:tcPr>
          <w:p w14:paraId="18AEB237" w14:textId="77777777" w:rsidR="00F73EB5" w:rsidRDefault="00F73EB5">
            <w:pPr>
              <w:rPr>
                <w:rFonts w:ascii="Lato Light" w:eastAsiaTheme="minorHAnsi" w:hAnsi="Lato Light" w:cstheme="minorBidi"/>
                <w:color w:val="2A255E"/>
                <w:sz w:val="20"/>
              </w:rPr>
            </w:pPr>
          </w:p>
        </w:tc>
      </w:tr>
      <w:tr w:rsidR="00F73EB5" w14:paraId="3D6EC492" w14:textId="77777777" w:rsidTr="00F73EB5">
        <w:tc>
          <w:tcPr>
            <w:tcW w:w="3681" w:type="dxa"/>
          </w:tcPr>
          <w:p w14:paraId="419B52F5" w14:textId="77777777" w:rsidR="00F73EB5" w:rsidRDefault="00F73EB5" w:rsidP="00F73EB5">
            <w:pPr>
              <w:rPr>
                <w:rFonts w:ascii="Lato Light" w:eastAsiaTheme="minorHAnsi" w:hAnsi="Lato Light" w:cstheme="minorBidi"/>
                <w:color w:val="2A255E"/>
                <w:sz w:val="20"/>
              </w:rPr>
            </w:pPr>
            <w:r w:rsidRPr="00AE1D3B">
              <w:rPr>
                <w:rFonts w:ascii="Lato Light" w:eastAsiaTheme="minorHAnsi" w:hAnsi="Lato Light" w:cstheme="minorBidi"/>
                <w:color w:val="2A255E"/>
                <w:sz w:val="20"/>
              </w:rPr>
              <w:t xml:space="preserve">Phone: </w:t>
            </w:r>
          </w:p>
          <w:p w14:paraId="396962C4" w14:textId="77777777" w:rsidR="00F73EB5" w:rsidRPr="00E87D97" w:rsidRDefault="00F73EB5">
            <w:pPr>
              <w:rPr>
                <w:rFonts w:ascii="Lato Light" w:eastAsiaTheme="minorHAnsi" w:hAnsi="Lato Light" w:cstheme="minorBidi"/>
                <w:color w:val="2A255E"/>
                <w:sz w:val="10"/>
                <w:szCs w:val="10"/>
              </w:rPr>
            </w:pPr>
          </w:p>
        </w:tc>
        <w:tc>
          <w:tcPr>
            <w:tcW w:w="6089" w:type="dxa"/>
          </w:tcPr>
          <w:p w14:paraId="1AFED645" w14:textId="77777777" w:rsidR="00F73EB5" w:rsidRDefault="00F73EB5">
            <w:pPr>
              <w:rPr>
                <w:rFonts w:ascii="Lato Light" w:eastAsiaTheme="minorHAnsi" w:hAnsi="Lato Light" w:cstheme="minorBidi"/>
                <w:color w:val="2A255E"/>
                <w:sz w:val="20"/>
              </w:rPr>
            </w:pPr>
          </w:p>
        </w:tc>
      </w:tr>
      <w:tr w:rsidR="00F73EB5" w14:paraId="35C82392" w14:textId="77777777" w:rsidTr="00F73EB5">
        <w:tc>
          <w:tcPr>
            <w:tcW w:w="3681" w:type="dxa"/>
          </w:tcPr>
          <w:p w14:paraId="4033F2FE" w14:textId="77777777" w:rsidR="00F73EB5" w:rsidRPr="00AE1D3B" w:rsidRDefault="00F73EB5" w:rsidP="00F73EB5">
            <w:pPr>
              <w:rPr>
                <w:rFonts w:ascii="Lato Light" w:eastAsiaTheme="minorHAnsi" w:hAnsi="Lato Light" w:cstheme="minorBidi"/>
                <w:color w:val="2A255E"/>
                <w:sz w:val="20"/>
              </w:rPr>
            </w:pPr>
            <w:r w:rsidRPr="00AE1D3B">
              <w:rPr>
                <w:rFonts w:ascii="Lato Light" w:eastAsiaTheme="minorHAnsi" w:hAnsi="Lato Light" w:cstheme="minorBidi"/>
                <w:color w:val="2A255E"/>
                <w:sz w:val="20"/>
              </w:rPr>
              <w:t xml:space="preserve">Email: </w:t>
            </w:r>
          </w:p>
          <w:p w14:paraId="5D77F505" w14:textId="77777777" w:rsidR="00F73EB5" w:rsidRPr="00E87D97" w:rsidRDefault="00F73EB5">
            <w:pPr>
              <w:rPr>
                <w:rFonts w:ascii="Lato Light" w:eastAsiaTheme="minorHAnsi" w:hAnsi="Lato Light" w:cstheme="minorBidi"/>
                <w:color w:val="2A255E"/>
                <w:sz w:val="10"/>
                <w:szCs w:val="10"/>
              </w:rPr>
            </w:pPr>
          </w:p>
        </w:tc>
        <w:tc>
          <w:tcPr>
            <w:tcW w:w="6089" w:type="dxa"/>
          </w:tcPr>
          <w:p w14:paraId="5DFFB4CE" w14:textId="77777777" w:rsidR="00F73EB5" w:rsidRDefault="00F73EB5">
            <w:pPr>
              <w:rPr>
                <w:rFonts w:ascii="Lato Light" w:eastAsiaTheme="minorHAnsi" w:hAnsi="Lato Light" w:cstheme="minorBidi"/>
                <w:color w:val="2A255E"/>
                <w:sz w:val="20"/>
              </w:rPr>
            </w:pPr>
          </w:p>
        </w:tc>
      </w:tr>
    </w:tbl>
    <w:p w14:paraId="0CD9C372" w14:textId="77777777" w:rsidR="00F73EB5" w:rsidRPr="00AE1D3B" w:rsidRDefault="00F73EB5">
      <w:pPr>
        <w:rPr>
          <w:rFonts w:ascii="Lato Light" w:eastAsiaTheme="minorHAnsi" w:hAnsi="Lato Light" w:cstheme="minorBidi"/>
          <w:color w:val="2A255E"/>
          <w:sz w:val="20"/>
        </w:rPr>
      </w:pPr>
    </w:p>
    <w:p w14:paraId="5DFCAED5" w14:textId="77777777" w:rsidR="00AE1D3B" w:rsidRPr="00AE1D3B" w:rsidRDefault="00AE1D3B">
      <w:pPr>
        <w:rPr>
          <w:rFonts w:ascii="Lato Light" w:eastAsiaTheme="minorHAnsi" w:hAnsi="Lato Light" w:cstheme="minorBidi"/>
          <w:color w:val="2A255E"/>
          <w:sz w:val="20"/>
        </w:rPr>
      </w:pPr>
    </w:p>
    <w:p w14:paraId="41CC118C" w14:textId="77777777" w:rsidR="00BA4068" w:rsidRPr="00E87D97" w:rsidRDefault="00BA4068" w:rsidP="00AE1D3B">
      <w:pPr>
        <w:pStyle w:val="ListParagraph"/>
        <w:numPr>
          <w:ilvl w:val="0"/>
          <w:numId w:val="4"/>
        </w:numPr>
        <w:spacing w:line="276" w:lineRule="auto"/>
        <w:rPr>
          <w:rFonts w:ascii="VanCondensedW01-Regular" w:eastAsiaTheme="minorHAnsi" w:hAnsi="VanCondensedW01-Regular" w:cstheme="minorBidi"/>
          <w:b/>
          <w:color w:val="2A255E"/>
          <w:sz w:val="24"/>
          <w:szCs w:val="22"/>
        </w:rPr>
      </w:pPr>
      <w:r w:rsidRPr="00E87D97">
        <w:rPr>
          <w:rFonts w:ascii="VanCondensedW01-Regular" w:eastAsiaTheme="minorHAnsi" w:hAnsi="VanCondensedW01-Regular" w:cstheme="minorBidi"/>
          <w:b/>
          <w:color w:val="2A255E"/>
          <w:sz w:val="24"/>
          <w:szCs w:val="22"/>
        </w:rPr>
        <w:t>MEMBER ORGANISATION QUESTIONS</w:t>
      </w:r>
    </w:p>
    <w:p w14:paraId="4CC9FE7A" w14:textId="77777777" w:rsidR="00BA4068" w:rsidRDefault="00BA4068" w:rsidP="00AE1D3B">
      <w:pPr>
        <w:pStyle w:val="ListParagraph"/>
        <w:numPr>
          <w:ilvl w:val="1"/>
          <w:numId w:val="4"/>
        </w:numPr>
        <w:spacing w:after="120" w:line="276" w:lineRule="auto"/>
        <w:rPr>
          <w:rFonts w:ascii="Lato Light" w:eastAsiaTheme="minorHAnsi" w:hAnsi="Lato Light" w:cstheme="minorBidi"/>
          <w:color w:val="2A255E"/>
          <w:sz w:val="20"/>
        </w:rPr>
      </w:pPr>
      <w:r w:rsidRPr="00AE1D3B">
        <w:rPr>
          <w:rFonts w:ascii="Lato Light" w:eastAsiaTheme="minorHAnsi" w:hAnsi="Lato Light" w:cstheme="minorBidi"/>
          <w:color w:val="2A255E"/>
          <w:sz w:val="20"/>
        </w:rPr>
        <w:t>Why do you want to host the Conference? How will your MO benefit from hosting the Conference?</w:t>
      </w:r>
    </w:p>
    <w:p w14:paraId="7C346742" w14:textId="04CEA6C0" w:rsidR="00FE71D7" w:rsidRDefault="00FE71D7" w:rsidP="002D283F">
      <w:pPr>
        <w:pStyle w:val="ListParagraph"/>
        <w:spacing w:after="120" w:line="276" w:lineRule="auto"/>
        <w:ind w:left="360"/>
        <w:rPr>
          <w:rFonts w:ascii="Lato Light" w:eastAsiaTheme="minorHAnsi" w:hAnsi="Lato Light" w:cstheme="minorBidi"/>
          <w:color w:val="2A255E"/>
          <w:sz w:val="20"/>
        </w:rPr>
      </w:pPr>
    </w:p>
    <w:p w14:paraId="06DFC907" w14:textId="265FCEDA" w:rsidR="004C21D2" w:rsidRDefault="004C21D2" w:rsidP="002D283F">
      <w:pPr>
        <w:pStyle w:val="ListParagraph"/>
        <w:spacing w:after="120" w:line="276" w:lineRule="auto"/>
        <w:ind w:left="360"/>
        <w:rPr>
          <w:rFonts w:ascii="Lato Light" w:eastAsiaTheme="minorHAnsi" w:hAnsi="Lato Light" w:cstheme="minorBidi"/>
          <w:color w:val="2A255E"/>
          <w:sz w:val="20"/>
        </w:rPr>
      </w:pPr>
    </w:p>
    <w:p w14:paraId="448F4169" w14:textId="77777777" w:rsidR="00F73EB5" w:rsidRPr="00AE1D3B" w:rsidRDefault="00F73EB5" w:rsidP="002D283F">
      <w:pPr>
        <w:pStyle w:val="ListParagraph"/>
        <w:spacing w:after="120" w:line="276" w:lineRule="auto"/>
        <w:ind w:left="360"/>
        <w:rPr>
          <w:rFonts w:ascii="Lato Light" w:eastAsiaTheme="minorHAnsi" w:hAnsi="Lato Light" w:cstheme="minorBidi"/>
          <w:color w:val="2A255E"/>
          <w:sz w:val="20"/>
        </w:rPr>
      </w:pPr>
    </w:p>
    <w:p w14:paraId="016A401F" w14:textId="2DBBC849" w:rsidR="00FE71D7" w:rsidRDefault="00BA4068" w:rsidP="00AE1D3B">
      <w:pPr>
        <w:pStyle w:val="ListParagraph"/>
        <w:numPr>
          <w:ilvl w:val="1"/>
          <w:numId w:val="4"/>
        </w:numPr>
        <w:spacing w:after="120" w:line="276" w:lineRule="auto"/>
        <w:rPr>
          <w:rFonts w:ascii="Lato Light" w:eastAsiaTheme="minorHAnsi" w:hAnsi="Lato Light" w:cstheme="minorBidi"/>
          <w:color w:val="2A255E"/>
          <w:sz w:val="20"/>
        </w:rPr>
      </w:pPr>
      <w:r w:rsidRPr="00AE1D3B">
        <w:rPr>
          <w:rFonts w:ascii="Lato Light" w:eastAsiaTheme="minorHAnsi" w:hAnsi="Lato Light" w:cstheme="minorBidi"/>
          <w:color w:val="2A255E"/>
          <w:sz w:val="20"/>
        </w:rPr>
        <w:t>Describe the experience and expertise your MO has with hosting international events (camps, conferences, trainings). Th</w:t>
      </w:r>
      <w:r w:rsidR="00FE71D7">
        <w:rPr>
          <w:rFonts w:ascii="Lato Light" w:eastAsiaTheme="minorHAnsi" w:hAnsi="Lato Light" w:cstheme="minorBidi"/>
          <w:color w:val="2A255E"/>
          <w:sz w:val="20"/>
        </w:rPr>
        <w:t>ese</w:t>
      </w:r>
      <w:r w:rsidRPr="00AE1D3B">
        <w:rPr>
          <w:rFonts w:ascii="Lato Light" w:eastAsiaTheme="minorHAnsi" w:hAnsi="Lato Light" w:cstheme="minorBidi"/>
          <w:color w:val="2A255E"/>
          <w:sz w:val="20"/>
        </w:rPr>
        <w:t xml:space="preserve"> can be WAGGGS or </w:t>
      </w:r>
      <w:r w:rsidR="00FE71D7">
        <w:rPr>
          <w:rFonts w:ascii="Lato Light" w:eastAsiaTheme="minorHAnsi" w:hAnsi="Lato Light" w:cstheme="minorBidi"/>
          <w:color w:val="2A255E"/>
          <w:sz w:val="20"/>
        </w:rPr>
        <w:t xml:space="preserve">other </w:t>
      </w:r>
      <w:r w:rsidRPr="00AE1D3B">
        <w:rPr>
          <w:rFonts w:ascii="Lato Light" w:eastAsiaTheme="minorHAnsi" w:hAnsi="Lato Light" w:cstheme="minorBidi"/>
          <w:color w:val="2A255E"/>
          <w:sz w:val="20"/>
        </w:rPr>
        <w:t>partner organisation</w:t>
      </w:r>
      <w:r w:rsidR="00FE71D7">
        <w:rPr>
          <w:rFonts w:ascii="Lato Light" w:eastAsiaTheme="minorHAnsi" w:hAnsi="Lato Light" w:cstheme="minorBidi"/>
          <w:color w:val="2A255E"/>
          <w:sz w:val="20"/>
        </w:rPr>
        <w:t xml:space="preserve"> </w:t>
      </w:r>
      <w:r w:rsidRPr="00AE1D3B">
        <w:rPr>
          <w:rFonts w:ascii="Lato Light" w:eastAsiaTheme="minorHAnsi" w:hAnsi="Lato Light" w:cstheme="minorBidi"/>
          <w:color w:val="2A255E"/>
          <w:sz w:val="20"/>
        </w:rPr>
        <w:t>events</w:t>
      </w:r>
      <w:r w:rsidR="00FE71D7">
        <w:rPr>
          <w:rFonts w:ascii="Lato Light" w:eastAsiaTheme="minorHAnsi" w:hAnsi="Lato Light" w:cstheme="minorBidi"/>
          <w:color w:val="2A255E"/>
          <w:sz w:val="20"/>
        </w:rPr>
        <w:t>.</w:t>
      </w:r>
    </w:p>
    <w:p w14:paraId="642AA386" w14:textId="46CD262C" w:rsidR="00BA4068" w:rsidRDefault="00BA4068" w:rsidP="002D283F">
      <w:pPr>
        <w:spacing w:after="120" w:line="276" w:lineRule="auto"/>
        <w:rPr>
          <w:rFonts w:ascii="Lato Light" w:eastAsiaTheme="minorHAnsi" w:hAnsi="Lato Light" w:cstheme="minorBidi"/>
          <w:color w:val="2A255E"/>
          <w:sz w:val="20"/>
        </w:rPr>
      </w:pPr>
    </w:p>
    <w:p w14:paraId="473E3555" w14:textId="77777777" w:rsidR="00F73EB5" w:rsidRPr="002D283F" w:rsidRDefault="00F73EB5" w:rsidP="002D283F">
      <w:pPr>
        <w:spacing w:after="120" w:line="276" w:lineRule="auto"/>
        <w:rPr>
          <w:rFonts w:ascii="Lato Light" w:eastAsiaTheme="minorHAnsi" w:hAnsi="Lato Light" w:cstheme="minorBidi"/>
          <w:color w:val="2A255E"/>
          <w:sz w:val="20"/>
        </w:rPr>
      </w:pPr>
    </w:p>
    <w:p w14:paraId="52D049B6" w14:textId="77777777" w:rsidR="00BA4068" w:rsidRDefault="00BA4068" w:rsidP="00AE1D3B">
      <w:pPr>
        <w:pStyle w:val="ListParagraph"/>
        <w:numPr>
          <w:ilvl w:val="1"/>
          <w:numId w:val="4"/>
        </w:numPr>
        <w:spacing w:after="120" w:line="276" w:lineRule="auto"/>
        <w:rPr>
          <w:rFonts w:ascii="Lato Light" w:eastAsiaTheme="minorHAnsi" w:hAnsi="Lato Light" w:cstheme="minorBidi"/>
          <w:color w:val="2A255E"/>
          <w:sz w:val="20"/>
        </w:rPr>
      </w:pPr>
      <w:r w:rsidRPr="00AE1D3B">
        <w:rPr>
          <w:rFonts w:ascii="Lato Light" w:eastAsiaTheme="minorHAnsi" w:hAnsi="Lato Light" w:cstheme="minorBidi"/>
          <w:color w:val="2A255E"/>
          <w:sz w:val="20"/>
        </w:rPr>
        <w:t>Describe the human resources capacity of your MO to host the Conference (number of staff and volunteers who would be involved in planning, ability to hire extra staff to support the planning)</w:t>
      </w:r>
      <w:r w:rsidR="003B257B" w:rsidRPr="00AE1D3B">
        <w:rPr>
          <w:rFonts w:ascii="Lato Light" w:eastAsiaTheme="minorHAnsi" w:hAnsi="Lato Light" w:cstheme="minorBidi"/>
          <w:color w:val="2A255E"/>
          <w:sz w:val="20"/>
        </w:rPr>
        <w:t>.</w:t>
      </w:r>
    </w:p>
    <w:p w14:paraId="1BA89DFE" w14:textId="522FCAA3" w:rsidR="00FE71D7" w:rsidRDefault="00FE71D7" w:rsidP="002D283F">
      <w:pPr>
        <w:pStyle w:val="ListParagraph"/>
        <w:spacing w:after="120" w:line="276" w:lineRule="auto"/>
        <w:ind w:left="360"/>
        <w:rPr>
          <w:rFonts w:ascii="Lato Light" w:eastAsiaTheme="minorHAnsi" w:hAnsi="Lato Light" w:cstheme="minorBidi"/>
          <w:color w:val="2A255E"/>
          <w:sz w:val="20"/>
        </w:rPr>
      </w:pPr>
    </w:p>
    <w:p w14:paraId="0E7DB8CB" w14:textId="3890E56E" w:rsidR="004C21D2" w:rsidRDefault="004C21D2" w:rsidP="002D283F">
      <w:pPr>
        <w:pStyle w:val="ListParagraph"/>
        <w:spacing w:after="120" w:line="276" w:lineRule="auto"/>
        <w:ind w:left="360"/>
        <w:rPr>
          <w:rFonts w:ascii="Lato Light" w:eastAsiaTheme="minorHAnsi" w:hAnsi="Lato Light" w:cstheme="minorBidi"/>
          <w:color w:val="2A255E"/>
          <w:sz w:val="20"/>
        </w:rPr>
      </w:pPr>
    </w:p>
    <w:p w14:paraId="29BE87DA" w14:textId="77777777" w:rsidR="00F73EB5" w:rsidRPr="00AE1D3B" w:rsidRDefault="00F73EB5" w:rsidP="002D283F">
      <w:pPr>
        <w:pStyle w:val="ListParagraph"/>
        <w:spacing w:after="120" w:line="276" w:lineRule="auto"/>
        <w:ind w:left="360"/>
        <w:rPr>
          <w:rFonts w:ascii="Lato Light" w:eastAsiaTheme="minorHAnsi" w:hAnsi="Lato Light" w:cstheme="minorBidi"/>
          <w:color w:val="2A255E"/>
          <w:sz w:val="20"/>
        </w:rPr>
      </w:pPr>
    </w:p>
    <w:p w14:paraId="2EC1C8B4" w14:textId="5D24FDCC" w:rsidR="00BA4068" w:rsidRDefault="00BA4068" w:rsidP="00AE1D3B">
      <w:pPr>
        <w:pStyle w:val="ListParagraph"/>
        <w:numPr>
          <w:ilvl w:val="1"/>
          <w:numId w:val="4"/>
        </w:numPr>
        <w:spacing w:after="120" w:line="276" w:lineRule="auto"/>
        <w:rPr>
          <w:rFonts w:ascii="Lato Light" w:eastAsiaTheme="minorHAnsi" w:hAnsi="Lato Light" w:cstheme="minorBidi"/>
          <w:color w:val="2A255E"/>
          <w:sz w:val="20"/>
        </w:rPr>
      </w:pPr>
      <w:r w:rsidRPr="00AE1D3B">
        <w:rPr>
          <w:rFonts w:ascii="Lato Light" w:eastAsiaTheme="minorHAnsi" w:hAnsi="Lato Light" w:cstheme="minorBidi"/>
          <w:color w:val="2A255E"/>
          <w:sz w:val="20"/>
        </w:rPr>
        <w:t>Describe the</w:t>
      </w:r>
      <w:r w:rsidR="00861888">
        <w:rPr>
          <w:rFonts w:ascii="Lato Light" w:eastAsiaTheme="minorHAnsi" w:hAnsi="Lato Light" w:cstheme="minorBidi"/>
          <w:color w:val="2A255E"/>
          <w:sz w:val="20"/>
        </w:rPr>
        <w:t xml:space="preserve"> </w:t>
      </w:r>
      <w:r w:rsidR="00861888" w:rsidRPr="00F73EB5">
        <w:rPr>
          <w:rFonts w:ascii="Lato Light" w:eastAsiaTheme="minorHAnsi" w:hAnsi="Lato Light" w:cstheme="minorBidi"/>
          <w:color w:val="002060"/>
          <w:sz w:val="20"/>
        </w:rPr>
        <w:t>current</w:t>
      </w:r>
      <w:r w:rsidRPr="00F73EB5">
        <w:rPr>
          <w:rFonts w:ascii="Lato Light" w:eastAsiaTheme="minorHAnsi" w:hAnsi="Lato Light" w:cstheme="minorBidi"/>
          <w:color w:val="002060"/>
          <w:sz w:val="20"/>
        </w:rPr>
        <w:t xml:space="preserve"> </w:t>
      </w:r>
      <w:r w:rsidRPr="00AE1D3B">
        <w:rPr>
          <w:rFonts w:ascii="Lato Light" w:eastAsiaTheme="minorHAnsi" w:hAnsi="Lato Light" w:cstheme="minorBidi"/>
          <w:color w:val="2A255E"/>
          <w:sz w:val="20"/>
        </w:rPr>
        <w:t>financial situation of the MO which confirms you have the capacity to plan and host the Conference</w:t>
      </w:r>
      <w:r w:rsidR="00CF347E" w:rsidRPr="00AE1D3B">
        <w:rPr>
          <w:rFonts w:ascii="Lato Light" w:eastAsiaTheme="minorHAnsi" w:hAnsi="Lato Light" w:cstheme="minorBidi"/>
          <w:color w:val="2A255E"/>
          <w:sz w:val="20"/>
        </w:rPr>
        <w:t xml:space="preserve"> (your accounting and financial reporting systems and controls, the skill of your staff and/or volunteers in budget management)</w:t>
      </w:r>
      <w:r w:rsidRPr="00AE1D3B">
        <w:rPr>
          <w:rFonts w:ascii="Lato Light" w:eastAsiaTheme="minorHAnsi" w:hAnsi="Lato Light" w:cstheme="minorBidi"/>
          <w:color w:val="2A255E"/>
          <w:sz w:val="20"/>
        </w:rPr>
        <w:t>. Please also include your fundraising ability.</w:t>
      </w:r>
    </w:p>
    <w:p w14:paraId="5B3D7A67" w14:textId="6B455AD6" w:rsidR="00FE71D7" w:rsidRDefault="00FE71D7" w:rsidP="002D283F">
      <w:pPr>
        <w:spacing w:after="120" w:line="276" w:lineRule="auto"/>
        <w:rPr>
          <w:rFonts w:ascii="Lato Light" w:eastAsiaTheme="minorHAnsi" w:hAnsi="Lato Light" w:cstheme="minorBidi"/>
          <w:color w:val="2A255E"/>
          <w:sz w:val="20"/>
        </w:rPr>
      </w:pPr>
    </w:p>
    <w:p w14:paraId="5EBAAD8A" w14:textId="77777777" w:rsidR="00E87D97" w:rsidRPr="002D283F" w:rsidRDefault="00E87D97" w:rsidP="002D283F">
      <w:pPr>
        <w:spacing w:after="120" w:line="276" w:lineRule="auto"/>
        <w:rPr>
          <w:rFonts w:ascii="Lato Light" w:eastAsiaTheme="minorHAnsi" w:hAnsi="Lato Light" w:cstheme="minorBidi"/>
          <w:color w:val="2A255E"/>
          <w:sz w:val="20"/>
        </w:rPr>
      </w:pPr>
    </w:p>
    <w:p w14:paraId="608DB987" w14:textId="77777777" w:rsidR="00BA4068" w:rsidRPr="00AE1D3B" w:rsidRDefault="00BA4068" w:rsidP="00AE1D3B">
      <w:pPr>
        <w:pStyle w:val="ListParagraph"/>
        <w:numPr>
          <w:ilvl w:val="1"/>
          <w:numId w:val="4"/>
        </w:numPr>
        <w:spacing w:after="120" w:line="276" w:lineRule="auto"/>
        <w:rPr>
          <w:rFonts w:ascii="Lato Light" w:eastAsiaTheme="minorHAnsi" w:hAnsi="Lato Light" w:cstheme="minorBidi"/>
          <w:color w:val="2A255E"/>
          <w:sz w:val="20"/>
        </w:rPr>
      </w:pPr>
      <w:r w:rsidRPr="00AE1D3B">
        <w:rPr>
          <w:rFonts w:ascii="Lato Light" w:eastAsiaTheme="minorHAnsi" w:hAnsi="Lato Light" w:cstheme="minorBidi"/>
          <w:color w:val="2A255E"/>
          <w:sz w:val="20"/>
        </w:rPr>
        <w:t>If you have completed the Capacity Building Assessment in the last year</w:t>
      </w:r>
      <w:r w:rsidRPr="00AE1D3B">
        <w:rPr>
          <w:rStyle w:val="FootnoteReference"/>
          <w:rFonts w:ascii="Lato Light" w:eastAsiaTheme="minorHAnsi" w:hAnsi="Lato Light" w:cstheme="minorBidi"/>
          <w:color w:val="2A255E"/>
          <w:sz w:val="20"/>
        </w:rPr>
        <w:footnoteReference w:id="2"/>
      </w:r>
      <w:r w:rsidRPr="00AE1D3B">
        <w:rPr>
          <w:rFonts w:ascii="Lato Light" w:eastAsiaTheme="minorHAnsi" w:hAnsi="Lato Light" w:cstheme="minorBidi"/>
          <w:color w:val="2A255E"/>
          <w:sz w:val="20"/>
        </w:rPr>
        <w:t>, please provide the results from the assessment on the level of your MO (At Risk, Foundational, Moderate, Robust) for the following:</w:t>
      </w:r>
    </w:p>
    <w:p w14:paraId="38135067" w14:textId="77777777" w:rsidR="00BA4068" w:rsidRPr="00AE1D3B" w:rsidRDefault="00BA4068" w:rsidP="00AE1D3B">
      <w:pPr>
        <w:pStyle w:val="ListParagraph"/>
        <w:numPr>
          <w:ilvl w:val="0"/>
          <w:numId w:val="6"/>
        </w:numPr>
        <w:spacing w:after="120" w:line="276" w:lineRule="auto"/>
        <w:ind w:left="1134"/>
        <w:rPr>
          <w:rFonts w:ascii="Lato Light" w:eastAsiaTheme="minorHAnsi" w:hAnsi="Lato Light" w:cstheme="minorBidi"/>
          <w:color w:val="2A255E"/>
          <w:sz w:val="20"/>
        </w:rPr>
      </w:pPr>
      <w:r w:rsidRPr="00AE1D3B">
        <w:rPr>
          <w:rFonts w:ascii="Lato Light" w:eastAsiaTheme="minorHAnsi" w:hAnsi="Lato Light" w:cstheme="minorBidi"/>
          <w:color w:val="2A255E"/>
          <w:sz w:val="20"/>
        </w:rPr>
        <w:t>Strategy and Planning</w:t>
      </w:r>
    </w:p>
    <w:p w14:paraId="58004985" w14:textId="77777777" w:rsidR="00BA4068" w:rsidRPr="00AE1D3B" w:rsidRDefault="00BA4068" w:rsidP="00AE1D3B">
      <w:pPr>
        <w:pStyle w:val="ListParagraph"/>
        <w:numPr>
          <w:ilvl w:val="0"/>
          <w:numId w:val="6"/>
        </w:numPr>
        <w:spacing w:after="120" w:line="276" w:lineRule="auto"/>
        <w:ind w:left="1134"/>
        <w:rPr>
          <w:rFonts w:ascii="Lato Light" w:eastAsiaTheme="minorHAnsi" w:hAnsi="Lato Light" w:cstheme="minorBidi"/>
          <w:color w:val="2A255E"/>
          <w:sz w:val="20"/>
        </w:rPr>
      </w:pPr>
      <w:r w:rsidRPr="00AE1D3B">
        <w:rPr>
          <w:rFonts w:ascii="Lato Light" w:eastAsiaTheme="minorHAnsi" w:hAnsi="Lato Light" w:cstheme="minorBidi"/>
          <w:color w:val="2A255E"/>
          <w:sz w:val="20"/>
        </w:rPr>
        <w:t>Governance</w:t>
      </w:r>
    </w:p>
    <w:p w14:paraId="1E1165CF" w14:textId="77777777" w:rsidR="00BA4068" w:rsidRPr="00AE1D3B" w:rsidRDefault="00BA4068" w:rsidP="00AE1D3B">
      <w:pPr>
        <w:pStyle w:val="ListParagraph"/>
        <w:numPr>
          <w:ilvl w:val="0"/>
          <w:numId w:val="6"/>
        </w:numPr>
        <w:spacing w:after="120" w:line="276" w:lineRule="auto"/>
        <w:ind w:left="1134"/>
        <w:rPr>
          <w:rFonts w:ascii="Lato Light" w:eastAsiaTheme="minorHAnsi" w:hAnsi="Lato Light" w:cstheme="minorBidi"/>
          <w:color w:val="2A255E"/>
          <w:sz w:val="20"/>
        </w:rPr>
      </w:pPr>
      <w:r w:rsidRPr="00AE1D3B">
        <w:rPr>
          <w:rFonts w:ascii="Lato Light" w:eastAsiaTheme="minorHAnsi" w:hAnsi="Lato Light" w:cstheme="minorBidi"/>
          <w:color w:val="2A255E"/>
          <w:sz w:val="20"/>
        </w:rPr>
        <w:t>Adult leadership practice</w:t>
      </w:r>
    </w:p>
    <w:p w14:paraId="1C7B7EA8" w14:textId="77777777" w:rsidR="00BA4068" w:rsidRPr="00AE1D3B" w:rsidRDefault="00BA4068" w:rsidP="00AE1D3B">
      <w:pPr>
        <w:pStyle w:val="ListParagraph"/>
        <w:numPr>
          <w:ilvl w:val="0"/>
          <w:numId w:val="6"/>
        </w:numPr>
        <w:spacing w:after="120" w:line="276" w:lineRule="auto"/>
        <w:ind w:left="1134"/>
        <w:rPr>
          <w:rFonts w:ascii="Lato Light" w:eastAsiaTheme="minorHAnsi" w:hAnsi="Lato Light" w:cstheme="minorBidi"/>
          <w:color w:val="2A255E"/>
          <w:sz w:val="20"/>
        </w:rPr>
      </w:pPr>
      <w:r w:rsidRPr="00AE1D3B">
        <w:rPr>
          <w:rFonts w:ascii="Lato Light" w:eastAsiaTheme="minorHAnsi" w:hAnsi="Lato Light" w:cstheme="minorBidi"/>
          <w:color w:val="2A255E"/>
          <w:sz w:val="20"/>
        </w:rPr>
        <w:t>Organisational Management</w:t>
      </w:r>
    </w:p>
    <w:p w14:paraId="48B6BF4F" w14:textId="77777777" w:rsidR="00BA4068" w:rsidRPr="00AE1D3B" w:rsidRDefault="00BA4068" w:rsidP="00AE1D3B">
      <w:pPr>
        <w:pStyle w:val="ListParagraph"/>
        <w:numPr>
          <w:ilvl w:val="0"/>
          <w:numId w:val="6"/>
        </w:numPr>
        <w:spacing w:after="120" w:line="276" w:lineRule="auto"/>
        <w:ind w:left="1134"/>
        <w:rPr>
          <w:rFonts w:ascii="Lato Light" w:eastAsiaTheme="minorHAnsi" w:hAnsi="Lato Light" w:cstheme="minorBidi"/>
          <w:color w:val="2A255E"/>
          <w:sz w:val="20"/>
        </w:rPr>
      </w:pPr>
      <w:r w:rsidRPr="00AE1D3B">
        <w:rPr>
          <w:rFonts w:ascii="Lato Light" w:eastAsiaTheme="minorHAnsi" w:hAnsi="Lato Light" w:cstheme="minorBidi"/>
          <w:color w:val="2A255E"/>
          <w:sz w:val="20"/>
        </w:rPr>
        <w:t>Finance</w:t>
      </w:r>
    </w:p>
    <w:p w14:paraId="25D61018" w14:textId="77777777" w:rsidR="00BA4068" w:rsidRPr="00AE1D3B" w:rsidRDefault="00BA4068" w:rsidP="00AE1D3B">
      <w:pPr>
        <w:pStyle w:val="ListParagraph"/>
        <w:numPr>
          <w:ilvl w:val="0"/>
          <w:numId w:val="6"/>
        </w:numPr>
        <w:spacing w:after="120" w:line="276" w:lineRule="auto"/>
        <w:ind w:left="1134"/>
        <w:rPr>
          <w:rFonts w:ascii="Lato Light" w:eastAsiaTheme="minorHAnsi" w:hAnsi="Lato Light" w:cstheme="minorBidi"/>
          <w:color w:val="2A255E"/>
          <w:sz w:val="20"/>
        </w:rPr>
      </w:pPr>
      <w:r w:rsidRPr="00AE1D3B">
        <w:rPr>
          <w:rFonts w:ascii="Lato Light" w:eastAsiaTheme="minorHAnsi" w:hAnsi="Lato Light" w:cstheme="minorBidi"/>
          <w:color w:val="2A255E"/>
          <w:sz w:val="20"/>
        </w:rPr>
        <w:t>Resource Mobilisation</w:t>
      </w:r>
    </w:p>
    <w:p w14:paraId="20342CC2" w14:textId="77777777" w:rsidR="00BA4068" w:rsidRPr="00AE1D3B" w:rsidRDefault="00BA4068" w:rsidP="00AE1D3B">
      <w:pPr>
        <w:pStyle w:val="ListParagraph"/>
        <w:numPr>
          <w:ilvl w:val="0"/>
          <w:numId w:val="6"/>
        </w:numPr>
        <w:spacing w:after="120" w:line="276" w:lineRule="auto"/>
        <w:ind w:left="1134"/>
        <w:rPr>
          <w:rFonts w:ascii="Lato Light" w:eastAsiaTheme="minorHAnsi" w:hAnsi="Lato Light" w:cstheme="minorBidi"/>
          <w:color w:val="2A255E"/>
          <w:sz w:val="20"/>
        </w:rPr>
      </w:pPr>
      <w:r w:rsidRPr="00AE1D3B">
        <w:rPr>
          <w:rFonts w:ascii="Lato Light" w:eastAsiaTheme="minorHAnsi" w:hAnsi="Lato Light" w:cstheme="minorBidi"/>
          <w:color w:val="2A255E"/>
          <w:sz w:val="20"/>
        </w:rPr>
        <w:t>Image &amp; Visibility</w:t>
      </w:r>
    </w:p>
    <w:p w14:paraId="0CA5BF42" w14:textId="77777777" w:rsidR="00BA4068" w:rsidRPr="00AE1D3B" w:rsidRDefault="00BA4068" w:rsidP="00AE1D3B">
      <w:pPr>
        <w:pStyle w:val="ListParagraph"/>
        <w:numPr>
          <w:ilvl w:val="0"/>
          <w:numId w:val="6"/>
        </w:numPr>
        <w:spacing w:after="120" w:line="276" w:lineRule="auto"/>
        <w:ind w:left="1134"/>
        <w:rPr>
          <w:rFonts w:ascii="Lato Light" w:eastAsiaTheme="minorHAnsi" w:hAnsi="Lato Light" w:cstheme="minorBidi"/>
          <w:color w:val="2A255E"/>
          <w:sz w:val="20"/>
        </w:rPr>
      </w:pPr>
      <w:r w:rsidRPr="00AE1D3B">
        <w:rPr>
          <w:rFonts w:ascii="Lato Light" w:eastAsiaTheme="minorHAnsi" w:hAnsi="Lato Light" w:cstheme="minorBidi"/>
          <w:color w:val="2A255E"/>
          <w:sz w:val="20"/>
        </w:rPr>
        <w:t>Influence</w:t>
      </w:r>
    </w:p>
    <w:p w14:paraId="4DA703F8" w14:textId="77777777" w:rsidR="00BA4068" w:rsidRPr="00AE1D3B" w:rsidRDefault="00BA4068" w:rsidP="00AE1D3B">
      <w:pPr>
        <w:pStyle w:val="ListParagraph"/>
        <w:numPr>
          <w:ilvl w:val="0"/>
          <w:numId w:val="6"/>
        </w:numPr>
        <w:spacing w:after="120" w:line="276" w:lineRule="auto"/>
        <w:ind w:left="1134"/>
        <w:rPr>
          <w:rFonts w:ascii="Lato Light" w:eastAsiaTheme="minorHAnsi" w:hAnsi="Lato Light" w:cstheme="minorBidi"/>
          <w:color w:val="2A255E"/>
          <w:sz w:val="20"/>
        </w:rPr>
      </w:pPr>
      <w:r w:rsidRPr="00AE1D3B">
        <w:rPr>
          <w:rFonts w:ascii="Lato Light" w:eastAsiaTheme="minorHAnsi" w:hAnsi="Lato Light" w:cstheme="minorBidi"/>
          <w:color w:val="2A255E"/>
          <w:sz w:val="20"/>
        </w:rPr>
        <w:t>Recruitment &amp; Retention</w:t>
      </w:r>
    </w:p>
    <w:p w14:paraId="1B501564" w14:textId="3AA07341" w:rsidR="00535417" w:rsidRDefault="00535417" w:rsidP="00AE1D3B">
      <w:pPr>
        <w:spacing w:line="276" w:lineRule="auto"/>
        <w:rPr>
          <w:rFonts w:ascii="Lato Light" w:eastAsiaTheme="minorHAnsi" w:hAnsi="Lato Light" w:cstheme="minorBidi"/>
          <w:b/>
          <w:color w:val="2A255E"/>
          <w:szCs w:val="22"/>
        </w:rPr>
      </w:pPr>
    </w:p>
    <w:p w14:paraId="38726293" w14:textId="77777777" w:rsidR="00E87D97" w:rsidRPr="00AE1D3B" w:rsidRDefault="00E87D97" w:rsidP="00AE1D3B">
      <w:pPr>
        <w:spacing w:line="276" w:lineRule="auto"/>
        <w:rPr>
          <w:rFonts w:ascii="Lato Light" w:eastAsiaTheme="minorHAnsi" w:hAnsi="Lato Light" w:cstheme="minorBidi"/>
          <w:b/>
          <w:color w:val="2A255E"/>
          <w:szCs w:val="22"/>
        </w:rPr>
      </w:pPr>
    </w:p>
    <w:p w14:paraId="6A515E10" w14:textId="77777777" w:rsidR="007B6E06" w:rsidRPr="00E87D97" w:rsidRDefault="007B6E06" w:rsidP="00AE1D3B">
      <w:pPr>
        <w:pStyle w:val="ListParagraph"/>
        <w:numPr>
          <w:ilvl w:val="0"/>
          <w:numId w:val="4"/>
        </w:numPr>
        <w:spacing w:after="120" w:line="276" w:lineRule="auto"/>
        <w:rPr>
          <w:rFonts w:ascii="VanCondensedW01-Regular" w:eastAsiaTheme="minorHAnsi" w:hAnsi="VanCondensedW01-Regular" w:cstheme="minorBidi"/>
          <w:b/>
          <w:color w:val="2A255E"/>
          <w:sz w:val="24"/>
          <w:szCs w:val="22"/>
        </w:rPr>
      </w:pPr>
      <w:r w:rsidRPr="00E87D97">
        <w:rPr>
          <w:rFonts w:ascii="VanCondensedW01-Regular" w:eastAsiaTheme="minorHAnsi" w:hAnsi="VanCondensedW01-Regular" w:cstheme="minorBidi"/>
          <w:b/>
          <w:color w:val="2A255E"/>
          <w:sz w:val="24"/>
          <w:szCs w:val="22"/>
        </w:rPr>
        <w:t>GENERAL COUNTRY QUESTIONS</w:t>
      </w:r>
    </w:p>
    <w:p w14:paraId="4E92899E" w14:textId="77777777" w:rsidR="00FE71D7" w:rsidRDefault="00BA4068" w:rsidP="00AE1D3B">
      <w:pPr>
        <w:pStyle w:val="ListParagraph"/>
        <w:numPr>
          <w:ilvl w:val="1"/>
          <w:numId w:val="4"/>
        </w:numPr>
        <w:spacing w:after="120" w:line="276" w:lineRule="auto"/>
        <w:rPr>
          <w:rFonts w:ascii="Lato Light" w:eastAsiaTheme="minorHAnsi" w:hAnsi="Lato Light" w:cstheme="minorBidi"/>
          <w:color w:val="2A255E"/>
          <w:sz w:val="20"/>
        </w:rPr>
      </w:pPr>
      <w:r w:rsidRPr="00AE1D3B">
        <w:rPr>
          <w:rFonts w:ascii="Lato Light" w:eastAsiaTheme="minorHAnsi" w:hAnsi="Lato Light" w:cstheme="minorBidi"/>
          <w:color w:val="2A255E"/>
          <w:sz w:val="20"/>
        </w:rPr>
        <w:t xml:space="preserve">Will you need to obtain any </w:t>
      </w:r>
      <w:r w:rsidRPr="0050134F">
        <w:rPr>
          <w:rFonts w:ascii="Lato Light" w:eastAsiaTheme="minorHAnsi" w:hAnsi="Lato Light" w:cstheme="minorBidi"/>
          <w:color w:val="2A255E"/>
          <w:sz w:val="20"/>
        </w:rPr>
        <w:t>governmental or other permissions to hold the Conference in your country. If so, do you foresee any difficulties obtaining them</w:t>
      </w:r>
      <w:r w:rsidR="00FE71D7">
        <w:rPr>
          <w:rFonts w:ascii="Lato Light" w:eastAsiaTheme="minorHAnsi" w:hAnsi="Lato Light" w:cstheme="minorBidi"/>
          <w:color w:val="2A255E"/>
          <w:sz w:val="20"/>
        </w:rPr>
        <w:t>?</w:t>
      </w:r>
    </w:p>
    <w:p w14:paraId="66B64B43" w14:textId="0826F49A" w:rsidR="00BA4068" w:rsidRDefault="00BA4068" w:rsidP="002D283F">
      <w:pPr>
        <w:pStyle w:val="ListParagraph"/>
        <w:spacing w:after="120" w:line="276" w:lineRule="auto"/>
        <w:ind w:left="360"/>
        <w:rPr>
          <w:rFonts w:ascii="Lato Light" w:eastAsiaTheme="minorHAnsi" w:hAnsi="Lato Light" w:cstheme="minorBidi"/>
          <w:color w:val="2A255E"/>
          <w:sz w:val="20"/>
        </w:rPr>
      </w:pPr>
    </w:p>
    <w:p w14:paraId="59827BE7" w14:textId="77777777" w:rsidR="004C21D2" w:rsidRPr="00E87D97" w:rsidRDefault="004C21D2" w:rsidP="002D283F">
      <w:pPr>
        <w:pStyle w:val="ListParagraph"/>
        <w:spacing w:after="120" w:line="276" w:lineRule="auto"/>
        <w:ind w:left="360"/>
        <w:rPr>
          <w:rFonts w:ascii="Lato Light" w:eastAsiaTheme="minorHAnsi" w:hAnsi="Lato Light" w:cstheme="minorBidi"/>
          <w:color w:val="002060"/>
          <w:sz w:val="20"/>
        </w:rPr>
      </w:pPr>
    </w:p>
    <w:p w14:paraId="4AB34E28" w14:textId="53D66C8E" w:rsidR="00BA4068" w:rsidRPr="0050134F" w:rsidRDefault="00BA4068" w:rsidP="00AE1D3B">
      <w:pPr>
        <w:pStyle w:val="ListParagraph"/>
        <w:numPr>
          <w:ilvl w:val="1"/>
          <w:numId w:val="4"/>
        </w:numPr>
        <w:spacing w:after="120" w:line="276" w:lineRule="auto"/>
        <w:rPr>
          <w:rFonts w:ascii="Lato Light" w:eastAsiaTheme="minorHAnsi" w:hAnsi="Lato Light" w:cstheme="minorBidi"/>
          <w:color w:val="2A255E"/>
          <w:sz w:val="20"/>
        </w:rPr>
      </w:pPr>
      <w:r w:rsidRPr="0050134F">
        <w:rPr>
          <w:rFonts w:ascii="Lato Light" w:eastAsiaTheme="minorHAnsi" w:hAnsi="Lato Light" w:cstheme="minorBidi"/>
          <w:color w:val="2A255E"/>
          <w:sz w:val="20"/>
        </w:rPr>
        <w:t>Describe the level of support you are expecting from national and/or local</w:t>
      </w:r>
      <w:r w:rsidR="00861888" w:rsidRPr="0050134F">
        <w:rPr>
          <w:rFonts w:ascii="Lato Light" w:eastAsiaTheme="minorHAnsi" w:hAnsi="Lato Light" w:cstheme="minorBidi"/>
          <w:color w:val="2A255E"/>
          <w:sz w:val="20"/>
        </w:rPr>
        <w:t xml:space="preserve"> government or</w:t>
      </w:r>
      <w:r w:rsidRPr="0050134F">
        <w:rPr>
          <w:rFonts w:ascii="Lato Light" w:eastAsiaTheme="minorHAnsi" w:hAnsi="Lato Light" w:cstheme="minorBidi"/>
          <w:color w:val="2A255E"/>
          <w:sz w:val="20"/>
        </w:rPr>
        <w:t xml:space="preserve"> tourism body (e.g. Ministry of Tourism, Convention Bureau) with hosting the Conference.</w:t>
      </w:r>
      <w:r w:rsidR="00CF347E" w:rsidRPr="0050134F">
        <w:rPr>
          <w:rFonts w:ascii="Lato Light" w:eastAsiaTheme="minorHAnsi" w:hAnsi="Lato Light" w:cstheme="minorBidi"/>
          <w:color w:val="2A255E"/>
          <w:sz w:val="20"/>
        </w:rPr>
        <w:t xml:space="preserve"> This can be monetary or in kin</w:t>
      </w:r>
      <w:r w:rsidR="00FE71D7" w:rsidRPr="0050134F">
        <w:rPr>
          <w:rFonts w:ascii="Lato Light" w:eastAsiaTheme="minorHAnsi" w:hAnsi="Lato Light" w:cstheme="minorBidi"/>
          <w:color w:val="2A255E"/>
          <w:sz w:val="20"/>
        </w:rPr>
        <w:t>d</w:t>
      </w:r>
      <w:r w:rsidR="00CF347E" w:rsidRPr="0050134F">
        <w:rPr>
          <w:rFonts w:ascii="Lato Light" w:eastAsiaTheme="minorHAnsi" w:hAnsi="Lato Light" w:cstheme="minorBidi"/>
          <w:color w:val="2A255E"/>
          <w:sz w:val="20"/>
        </w:rPr>
        <w:t xml:space="preserve"> support, or in form of advice and networking.</w:t>
      </w:r>
    </w:p>
    <w:p w14:paraId="5BCA27B3" w14:textId="77777777" w:rsidR="00FE71D7" w:rsidRPr="002D283F" w:rsidRDefault="00FE71D7" w:rsidP="002D283F">
      <w:pPr>
        <w:spacing w:after="120" w:line="276" w:lineRule="auto"/>
        <w:rPr>
          <w:rFonts w:ascii="Lato Light" w:eastAsiaTheme="minorHAnsi" w:hAnsi="Lato Light" w:cstheme="minorBidi"/>
          <w:color w:val="2A255E"/>
          <w:sz w:val="20"/>
        </w:rPr>
      </w:pPr>
    </w:p>
    <w:p w14:paraId="7561EFB1" w14:textId="77777777" w:rsidR="007B6E06" w:rsidRDefault="003B257B" w:rsidP="00AE1D3B">
      <w:pPr>
        <w:pStyle w:val="ListParagraph"/>
        <w:numPr>
          <w:ilvl w:val="1"/>
          <w:numId w:val="4"/>
        </w:numPr>
        <w:spacing w:after="120" w:line="276" w:lineRule="auto"/>
        <w:rPr>
          <w:rFonts w:ascii="Lato Light" w:eastAsiaTheme="minorHAnsi" w:hAnsi="Lato Light" w:cstheme="minorBidi"/>
          <w:color w:val="2A255E"/>
          <w:sz w:val="20"/>
        </w:rPr>
      </w:pPr>
      <w:r w:rsidRPr="00AE1D3B">
        <w:rPr>
          <w:rFonts w:ascii="Lato Light" w:eastAsiaTheme="minorHAnsi" w:hAnsi="Lato Light" w:cstheme="minorBidi"/>
          <w:color w:val="2A255E"/>
          <w:sz w:val="20"/>
        </w:rPr>
        <w:t>It is imperative for all Conference participants to feel safe before</w:t>
      </w:r>
      <w:r w:rsidR="00AC13CC" w:rsidRPr="00AE1D3B">
        <w:rPr>
          <w:rFonts w:ascii="Lato Light" w:eastAsiaTheme="minorHAnsi" w:hAnsi="Lato Light" w:cstheme="minorBidi"/>
          <w:color w:val="2A255E"/>
          <w:sz w:val="20"/>
        </w:rPr>
        <w:t>,</w:t>
      </w:r>
      <w:r w:rsidRPr="00AE1D3B">
        <w:rPr>
          <w:rFonts w:ascii="Lato Light" w:eastAsiaTheme="minorHAnsi" w:hAnsi="Lato Light" w:cstheme="minorBidi"/>
          <w:color w:val="2A255E"/>
          <w:sz w:val="20"/>
        </w:rPr>
        <w:t xml:space="preserve"> during and after the event. </w:t>
      </w:r>
      <w:r w:rsidR="008F0E78" w:rsidRPr="00AE1D3B">
        <w:rPr>
          <w:rFonts w:ascii="Lato Light" w:eastAsiaTheme="minorHAnsi" w:hAnsi="Lato Light" w:cstheme="minorBidi"/>
          <w:color w:val="2A255E"/>
          <w:sz w:val="20"/>
        </w:rPr>
        <w:t>P</w:t>
      </w:r>
      <w:r w:rsidR="007B6E06" w:rsidRPr="00AE1D3B">
        <w:rPr>
          <w:rFonts w:ascii="Lato Light" w:eastAsiaTheme="minorHAnsi" w:hAnsi="Lato Light" w:cstheme="minorBidi"/>
          <w:color w:val="2A255E"/>
          <w:sz w:val="20"/>
        </w:rPr>
        <w:t>rovide information on the security situation in your country including any travel warnings that are in place. Please advise of any major political events (e.g. elections) or other events (e.g. sporting) that would be taking place in the year of the Conference.</w:t>
      </w:r>
    </w:p>
    <w:p w14:paraId="49354832" w14:textId="77777777" w:rsidR="00FE71D7" w:rsidRPr="002D283F" w:rsidRDefault="00FE71D7" w:rsidP="002D283F">
      <w:pPr>
        <w:spacing w:after="120" w:line="276" w:lineRule="auto"/>
        <w:rPr>
          <w:rFonts w:ascii="Lato Light" w:eastAsiaTheme="minorHAnsi" w:hAnsi="Lato Light" w:cstheme="minorBidi"/>
          <w:color w:val="2A255E"/>
          <w:sz w:val="20"/>
        </w:rPr>
      </w:pPr>
    </w:p>
    <w:p w14:paraId="1C1F7969" w14:textId="77777777" w:rsidR="007B6E06" w:rsidRDefault="008F0E78" w:rsidP="00AE1D3B">
      <w:pPr>
        <w:pStyle w:val="ListParagraph"/>
        <w:numPr>
          <w:ilvl w:val="1"/>
          <w:numId w:val="4"/>
        </w:numPr>
        <w:spacing w:after="120" w:line="276" w:lineRule="auto"/>
        <w:rPr>
          <w:rFonts w:ascii="Lato Light" w:eastAsiaTheme="minorHAnsi" w:hAnsi="Lato Light" w:cstheme="minorBidi"/>
          <w:color w:val="2A255E"/>
          <w:sz w:val="20"/>
        </w:rPr>
      </w:pPr>
      <w:r w:rsidRPr="00AE1D3B">
        <w:rPr>
          <w:rFonts w:ascii="Lato Light" w:eastAsiaTheme="minorHAnsi" w:hAnsi="Lato Light" w:cstheme="minorBidi"/>
          <w:color w:val="2A255E"/>
          <w:sz w:val="20"/>
        </w:rPr>
        <w:t>D</w:t>
      </w:r>
      <w:r w:rsidR="007B6E06" w:rsidRPr="00AE1D3B">
        <w:rPr>
          <w:rFonts w:ascii="Lato Light" w:eastAsiaTheme="minorHAnsi" w:hAnsi="Lato Light" w:cstheme="minorBidi"/>
          <w:color w:val="2A255E"/>
          <w:sz w:val="20"/>
        </w:rPr>
        <w:t>escribe the process of obtaining visa for participants from M</w:t>
      </w:r>
      <w:r w:rsidR="00AC13CC" w:rsidRPr="00AE1D3B">
        <w:rPr>
          <w:rFonts w:ascii="Lato Light" w:eastAsiaTheme="minorHAnsi" w:hAnsi="Lato Light" w:cstheme="minorBidi"/>
          <w:color w:val="2A255E"/>
          <w:sz w:val="20"/>
        </w:rPr>
        <w:t>Os</w:t>
      </w:r>
      <w:r w:rsidRPr="00AE1D3B">
        <w:rPr>
          <w:rFonts w:ascii="Lato Light" w:eastAsiaTheme="minorHAnsi" w:hAnsi="Lato Light" w:cstheme="minorBidi"/>
          <w:color w:val="2A255E"/>
          <w:sz w:val="20"/>
        </w:rPr>
        <w:t>, including information on any difficulties that might occur</w:t>
      </w:r>
      <w:r w:rsidR="00FE71D7">
        <w:rPr>
          <w:rFonts w:ascii="Lato Light" w:eastAsiaTheme="minorHAnsi" w:hAnsi="Lato Light" w:cstheme="minorBidi"/>
          <w:color w:val="2A255E"/>
          <w:sz w:val="20"/>
        </w:rPr>
        <w:t>.</w:t>
      </w:r>
    </w:p>
    <w:p w14:paraId="7E81836A" w14:textId="77777777" w:rsidR="00FE71D7" w:rsidRPr="002D283F" w:rsidRDefault="00FE71D7" w:rsidP="002D283F">
      <w:pPr>
        <w:spacing w:after="120" w:line="276" w:lineRule="auto"/>
        <w:rPr>
          <w:rFonts w:ascii="Lato Light" w:eastAsiaTheme="minorHAnsi" w:hAnsi="Lato Light" w:cstheme="minorBidi"/>
          <w:color w:val="2A255E"/>
          <w:sz w:val="20"/>
        </w:rPr>
      </w:pPr>
    </w:p>
    <w:p w14:paraId="499B6448" w14:textId="77777777" w:rsidR="00FE71D7" w:rsidRPr="00AE1D3B" w:rsidRDefault="00FE71D7" w:rsidP="002D283F">
      <w:pPr>
        <w:pStyle w:val="ListParagraph"/>
        <w:spacing w:after="120" w:line="276" w:lineRule="auto"/>
        <w:ind w:left="360"/>
        <w:rPr>
          <w:rFonts w:ascii="Lato Light" w:eastAsiaTheme="minorHAnsi" w:hAnsi="Lato Light" w:cstheme="minorBidi"/>
          <w:color w:val="2A255E"/>
          <w:sz w:val="20"/>
        </w:rPr>
      </w:pPr>
    </w:p>
    <w:tbl>
      <w:tblPr>
        <w:tblStyle w:val="TableGrid"/>
        <w:tblW w:w="0" w:type="auto"/>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2122"/>
        <w:gridCol w:w="7648"/>
      </w:tblGrid>
      <w:tr w:rsidR="002209D6" w14:paraId="2F0C48D1" w14:textId="77777777" w:rsidTr="00AE162E">
        <w:tc>
          <w:tcPr>
            <w:tcW w:w="2122" w:type="dxa"/>
          </w:tcPr>
          <w:p w14:paraId="74070488" w14:textId="4AE13C2F" w:rsidR="002209D6" w:rsidRDefault="002209D6" w:rsidP="002209D6">
            <w:pPr>
              <w:spacing w:after="120"/>
              <w:rPr>
                <w:rFonts w:ascii="Lato Light" w:eastAsiaTheme="minorHAnsi" w:hAnsi="Lato Light" w:cstheme="minorBidi"/>
                <w:color w:val="2A255E"/>
                <w:sz w:val="20"/>
              </w:rPr>
            </w:pPr>
            <w:r w:rsidRPr="00AE1D3B">
              <w:rPr>
                <w:rFonts w:ascii="Lato Light" w:eastAsiaTheme="minorHAnsi" w:hAnsi="Lato Light" w:cstheme="minorBidi"/>
                <w:color w:val="2A255E"/>
                <w:sz w:val="20"/>
              </w:rPr>
              <w:t>Signature:</w:t>
            </w:r>
          </w:p>
        </w:tc>
        <w:tc>
          <w:tcPr>
            <w:tcW w:w="7648" w:type="dxa"/>
          </w:tcPr>
          <w:p w14:paraId="4C45DBC1" w14:textId="77777777" w:rsidR="002209D6" w:rsidRDefault="002209D6" w:rsidP="00535417">
            <w:pPr>
              <w:spacing w:after="120"/>
              <w:rPr>
                <w:rFonts w:ascii="Lato Light" w:eastAsiaTheme="minorHAnsi" w:hAnsi="Lato Light" w:cstheme="minorBidi"/>
                <w:color w:val="2A255E"/>
                <w:sz w:val="20"/>
              </w:rPr>
            </w:pPr>
          </w:p>
        </w:tc>
      </w:tr>
      <w:tr w:rsidR="002209D6" w14:paraId="429AC385" w14:textId="77777777" w:rsidTr="00AE162E">
        <w:tc>
          <w:tcPr>
            <w:tcW w:w="2122" w:type="dxa"/>
          </w:tcPr>
          <w:p w14:paraId="05523B44" w14:textId="4B6EC815" w:rsidR="002209D6" w:rsidRDefault="002209D6" w:rsidP="002209D6">
            <w:pPr>
              <w:spacing w:after="120"/>
              <w:rPr>
                <w:rFonts w:ascii="Lato Light" w:eastAsiaTheme="minorHAnsi" w:hAnsi="Lato Light" w:cstheme="minorBidi"/>
                <w:color w:val="2A255E"/>
                <w:sz w:val="20"/>
              </w:rPr>
            </w:pPr>
            <w:r w:rsidRPr="00AE1D3B">
              <w:rPr>
                <w:rFonts w:ascii="Lato Light" w:eastAsiaTheme="minorHAnsi" w:hAnsi="Lato Light" w:cstheme="minorBidi"/>
                <w:color w:val="2A255E"/>
                <w:sz w:val="20"/>
              </w:rPr>
              <w:t>Date:</w:t>
            </w:r>
          </w:p>
        </w:tc>
        <w:tc>
          <w:tcPr>
            <w:tcW w:w="7648" w:type="dxa"/>
          </w:tcPr>
          <w:p w14:paraId="3EB8622A" w14:textId="77777777" w:rsidR="002209D6" w:rsidRDefault="002209D6" w:rsidP="00535417">
            <w:pPr>
              <w:spacing w:after="120"/>
              <w:rPr>
                <w:rFonts w:ascii="Lato Light" w:eastAsiaTheme="minorHAnsi" w:hAnsi="Lato Light" w:cstheme="minorBidi"/>
                <w:color w:val="2A255E"/>
                <w:sz w:val="20"/>
              </w:rPr>
            </w:pPr>
          </w:p>
        </w:tc>
      </w:tr>
    </w:tbl>
    <w:p w14:paraId="50EF8897" w14:textId="77777777" w:rsidR="002209D6" w:rsidRPr="00AE1D3B" w:rsidRDefault="002209D6">
      <w:pPr>
        <w:spacing w:after="120"/>
        <w:rPr>
          <w:rFonts w:ascii="Lato Light" w:eastAsiaTheme="minorHAnsi" w:hAnsi="Lato Light" w:cstheme="minorBidi"/>
          <w:color w:val="2A255E"/>
          <w:sz w:val="20"/>
        </w:rPr>
      </w:pPr>
    </w:p>
    <w:sectPr w:rsidR="002209D6" w:rsidRPr="00AE1D3B" w:rsidSect="00F73EB5">
      <w:headerReference w:type="default" r:id="rId12"/>
      <w:footerReference w:type="default" r:id="rId13"/>
      <w:pgSz w:w="11906" w:h="16838"/>
      <w:pgMar w:top="1440" w:right="1133" w:bottom="993"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FDB3CE" w14:textId="77777777" w:rsidR="00BB2D74" w:rsidRDefault="00BB2D74" w:rsidP="00A72338">
      <w:r>
        <w:separator/>
      </w:r>
    </w:p>
  </w:endnote>
  <w:endnote w:type="continuationSeparator" w:id="0">
    <w:p w14:paraId="43AC0FD1" w14:textId="77777777" w:rsidR="00BB2D74" w:rsidRDefault="00BB2D74" w:rsidP="00A72338">
      <w:r>
        <w:continuationSeparator/>
      </w:r>
    </w:p>
  </w:endnote>
  <w:endnote w:type="continuationNotice" w:id="1">
    <w:p w14:paraId="6551F963" w14:textId="77777777" w:rsidR="00BB2D74" w:rsidRDefault="00BB2D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Lato">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VanCondensedW01-Regular">
    <w:altName w:val="Kartika"/>
    <w:charset w:val="00"/>
    <w:family w:val="auto"/>
    <w:pitch w:val="variable"/>
    <w:sig w:usb0="A000002F" w:usb1="00000041" w:usb2="00000000" w:usb3="00000000" w:csb0="00000001" w:csb1="00000000"/>
  </w:font>
  <w:font w:name="Lato Light">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C5F5E" w14:textId="0A93693C" w:rsidR="004C21D2" w:rsidRDefault="00F73EB5">
    <w:pPr>
      <w:pStyle w:val="Footer"/>
    </w:pPr>
    <w:r>
      <w:rPr>
        <w:noProof/>
      </w:rPr>
      <mc:AlternateContent>
        <mc:Choice Requires="wps">
          <w:drawing>
            <wp:anchor distT="0" distB="0" distL="114300" distR="114300" simplePos="0" relativeHeight="251658241" behindDoc="0" locked="0" layoutInCell="1" allowOverlap="1" wp14:anchorId="1C3C17C3" wp14:editId="5438C736">
              <wp:simplePos x="0" y="0"/>
              <wp:positionH relativeFrom="column">
                <wp:posOffset>-624840</wp:posOffset>
              </wp:positionH>
              <wp:positionV relativeFrom="paragraph">
                <wp:posOffset>121920</wp:posOffset>
              </wp:positionV>
              <wp:extent cx="7536180" cy="243840"/>
              <wp:effectExtent l="0" t="0" r="26670" b="2286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36180" cy="243840"/>
                      </a:xfrm>
                      <a:prstGeom prst="rect">
                        <a:avLst/>
                      </a:prstGeom>
                      <a:solidFill>
                        <a:srgbClr val="FFC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2BACE777" id="Rectangle 10" o:spid="_x0000_s1026" style="position:absolute;margin-left:-49.2pt;margin-top:9.6pt;width:593.4pt;height:19.2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" fillcolor="#ffc000" strokecolor="#ffc000" strokeweight="1pt">
              <v:path arrowok="t"/>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DB1F10" w14:textId="77777777" w:rsidR="00BB2D74" w:rsidRDefault="00BB2D74" w:rsidP="00A72338">
      <w:r>
        <w:separator/>
      </w:r>
    </w:p>
  </w:footnote>
  <w:footnote w:type="continuationSeparator" w:id="0">
    <w:p w14:paraId="2B62C494" w14:textId="77777777" w:rsidR="00BB2D74" w:rsidRDefault="00BB2D74" w:rsidP="00A72338">
      <w:r>
        <w:continuationSeparator/>
      </w:r>
    </w:p>
  </w:footnote>
  <w:footnote w:type="continuationNotice" w:id="1">
    <w:p w14:paraId="5C2E1445" w14:textId="77777777" w:rsidR="00BB2D74" w:rsidRDefault="00BB2D74"/>
  </w:footnote>
  <w:footnote w:id="2">
    <w:p w14:paraId="1BE22B57" w14:textId="3C14B7FD" w:rsidR="00BA4068" w:rsidRPr="00AE1D3B" w:rsidRDefault="00BA4068" w:rsidP="00BA4068">
      <w:pPr>
        <w:pStyle w:val="FootnoteText"/>
        <w:rPr>
          <w:rFonts w:ascii="Lato Light" w:hAnsi="Lato Light"/>
          <w:sz w:val="16"/>
          <w:szCs w:val="16"/>
        </w:rPr>
      </w:pPr>
      <w:r w:rsidRPr="00AE1D3B">
        <w:rPr>
          <w:rStyle w:val="FootnoteReference"/>
          <w:rFonts w:ascii="Lato Light" w:hAnsi="Lato Light"/>
          <w:color w:val="2A255E"/>
          <w:sz w:val="16"/>
          <w:szCs w:val="16"/>
        </w:rPr>
        <w:footnoteRef/>
      </w:r>
      <w:r w:rsidRPr="00AE1D3B">
        <w:rPr>
          <w:rFonts w:ascii="Lato Light" w:hAnsi="Lato Light"/>
          <w:color w:val="2A255E"/>
          <w:sz w:val="16"/>
          <w:szCs w:val="16"/>
        </w:rPr>
        <w:t xml:space="preserve"> If you have not completed the Capacity Building Assessment in the last year, please speak to your Relationship </w:t>
      </w:r>
      <w:r w:rsidR="00F73EB5">
        <w:rPr>
          <w:rFonts w:ascii="Lato Light" w:hAnsi="Lato Light"/>
          <w:color w:val="2A255E"/>
          <w:sz w:val="16"/>
          <w:szCs w:val="16"/>
        </w:rPr>
        <w:t>M</w:t>
      </w:r>
      <w:r w:rsidRPr="00AE1D3B">
        <w:rPr>
          <w:rFonts w:ascii="Lato Light" w:hAnsi="Lato Light"/>
          <w:color w:val="2A255E"/>
          <w:sz w:val="16"/>
          <w:szCs w:val="16"/>
        </w:rPr>
        <w:t>anager to guide you through the process before you submit the Expression of intere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27990F" w14:textId="692604A0" w:rsidR="004C21D2" w:rsidRDefault="003259DC">
    <w:pPr>
      <w:pStyle w:val="Header"/>
    </w:pPr>
    <w:r>
      <w:rPr>
        <w:noProof/>
      </w:rPr>
      <mc:AlternateContent>
        <mc:Choice Requires="wps">
          <w:drawing>
            <wp:anchor distT="0" distB="0" distL="114300" distR="114300" simplePos="0" relativeHeight="251658242" behindDoc="0" locked="0" layoutInCell="1" allowOverlap="1" wp14:anchorId="728C63C1" wp14:editId="5A1E5286">
              <wp:simplePos x="0" y="0"/>
              <wp:positionH relativeFrom="column">
                <wp:posOffset>-622935</wp:posOffset>
              </wp:positionH>
              <wp:positionV relativeFrom="paragraph">
                <wp:posOffset>441960</wp:posOffset>
              </wp:positionV>
              <wp:extent cx="7536180" cy="99060"/>
              <wp:effectExtent l="0" t="0" r="26670" b="1524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36180" cy="99060"/>
                      </a:xfrm>
                      <a:prstGeom prst="rect">
                        <a:avLst/>
                      </a:prstGeom>
                      <a:solidFill>
                        <a:srgbClr val="FFC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w:pict>
            <v:rect w14:anchorId="1B75FC7E" id="Rectangle 2" o:spid="_x0000_s1026" style="position:absolute;margin-left:-49.05pt;margin-top:34.8pt;width:593.4pt;height:7.8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" fillcolor="#ffc000" strokecolor="#ffc000" strokeweight="1pt">
              <v:path arrowok="t"/>
            </v:rect>
          </w:pict>
        </mc:Fallback>
      </mc:AlternateContent>
    </w:r>
    <w:r w:rsidR="005F663A">
      <w:rPr>
        <w:noProof/>
      </w:rPr>
      <mc:AlternateContent>
        <mc:Choice Requires="wps">
          <w:drawing>
            <wp:anchor distT="45720" distB="45720" distL="114300" distR="114300" simplePos="0" relativeHeight="251658240" behindDoc="0" locked="0" layoutInCell="1" allowOverlap="1" wp14:anchorId="5457CC98" wp14:editId="4B0CA172">
              <wp:simplePos x="0" y="0"/>
              <wp:positionH relativeFrom="column">
                <wp:posOffset>1731645</wp:posOffset>
              </wp:positionH>
              <wp:positionV relativeFrom="paragraph">
                <wp:posOffset>-137160</wp:posOffset>
              </wp:positionV>
              <wp:extent cx="4662169" cy="579754"/>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2169" cy="579754"/>
                      </a:xfrm>
                      <a:prstGeom prst="rect">
                        <a:avLst/>
                      </a:prstGeom>
                      <a:noFill/>
                      <a:ln w="9525">
                        <a:noFill/>
                        <a:miter lim="800000"/>
                        <a:headEnd/>
                        <a:tailEnd/>
                      </a:ln>
                    </wps:spPr>
                    <wps:txbx>
                      <w:txbxContent>
                        <w:p w14:paraId="4FF29A1B" w14:textId="76B19EBD" w:rsidR="005F663A" w:rsidRPr="003259DC" w:rsidRDefault="005F663A" w:rsidP="005F663A">
                          <w:pPr>
                            <w:jc w:val="right"/>
                            <w:rPr>
                              <w:rFonts w:ascii="VanCondensedW01-Regular" w:eastAsiaTheme="minorHAnsi" w:hAnsi="VanCondensedW01-Regular" w:cstheme="minorBidi"/>
                              <w:b/>
                              <w:color w:val="2A255E"/>
                              <w:szCs w:val="16"/>
                            </w:rPr>
                          </w:pPr>
                          <w:r w:rsidRPr="003259DC">
                            <w:rPr>
                              <w:rFonts w:ascii="VanCondensedW01-Regular" w:eastAsiaTheme="minorHAnsi" w:hAnsi="VanCondensedW01-Regular" w:cstheme="minorBidi"/>
                              <w:b/>
                              <w:color w:val="2A255E"/>
                              <w:szCs w:val="16"/>
                            </w:rPr>
                            <w:t xml:space="preserve">ORGANISATION OF THE </w:t>
                          </w:r>
                          <w:r w:rsidR="002C7F0D" w:rsidRPr="00B66DD1">
                            <w:rPr>
                              <w:rFonts w:ascii="VanCondensedW01-Regular" w:eastAsiaTheme="minorHAnsi" w:hAnsi="VanCondensedW01-Regular" w:cstheme="minorBidi"/>
                              <w:b/>
                              <w:color w:val="2A255E"/>
                              <w:szCs w:val="16"/>
                            </w:rPr>
                            <w:t>40</w:t>
                          </w:r>
                          <w:r w:rsidRPr="00B66DD1">
                            <w:rPr>
                              <w:rFonts w:ascii="VanCondensedW01-Regular" w:eastAsiaTheme="minorHAnsi" w:hAnsi="VanCondensedW01-Regular" w:cstheme="minorBidi"/>
                              <w:b/>
                              <w:color w:val="2A255E"/>
                              <w:szCs w:val="16"/>
                              <w:vertAlign w:val="superscript"/>
                            </w:rPr>
                            <w:t>th</w:t>
                          </w:r>
                          <w:r w:rsidRPr="003259DC">
                            <w:rPr>
                              <w:rFonts w:ascii="VanCondensedW01-Regular" w:eastAsiaTheme="minorHAnsi" w:hAnsi="VanCondensedW01-Regular" w:cstheme="minorBidi"/>
                              <w:b/>
                              <w:color w:val="2A255E"/>
                              <w:szCs w:val="16"/>
                            </w:rPr>
                            <w:t xml:space="preserve"> WORLD CONFERENCE</w:t>
                          </w:r>
                        </w:p>
                        <w:p w14:paraId="290EECB4" w14:textId="77777777" w:rsidR="005F663A" w:rsidRPr="003259DC" w:rsidRDefault="005F663A" w:rsidP="005F663A">
                          <w:pPr>
                            <w:jc w:val="right"/>
                            <w:rPr>
                              <w:rFonts w:ascii="VanCondensedW01-Regular" w:eastAsiaTheme="minorHAnsi" w:hAnsi="VanCondensedW01-Regular" w:cstheme="minorBidi"/>
                              <w:b/>
                              <w:color w:val="2A255E"/>
                              <w:sz w:val="24"/>
                              <w:szCs w:val="18"/>
                            </w:rPr>
                          </w:pPr>
                          <w:r w:rsidRPr="003259DC">
                            <w:rPr>
                              <w:rFonts w:ascii="VanCondensedW01-Regular" w:eastAsiaTheme="minorHAnsi" w:hAnsi="VanCondensedW01-Regular" w:cstheme="minorBidi"/>
                              <w:b/>
                              <w:color w:val="2A255E"/>
                              <w:sz w:val="24"/>
                              <w:szCs w:val="18"/>
                            </w:rPr>
                            <w:t>Bidding process</w:t>
                          </w:r>
                        </w:p>
                        <w:p w14:paraId="4D5F0E2A" w14:textId="524CC9C5" w:rsidR="005F663A" w:rsidRDefault="005F663A" w:rsidP="005F663A">
                          <w:pPr>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57CC98" id="_x0000_t202" coordsize="21600,21600" o:spt="202" path="m,l,21600r21600,l21600,xe">
              <v:stroke joinstyle="miter"/>
              <v:path gradientshapeok="t" o:connecttype="rect"/>
            </v:shapetype>
            <v:shape id="Text Box 2" o:spid="_x0000_s1026" type="#_x0000_t202" style="position:absolute;margin-left:136.35pt;margin-top:-10.8pt;width:367.1pt;height:45.6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" filled="f" stroked="f">
              <v:textbox>
                <w:txbxContent>
                  <w:p w14:paraId="4FF29A1B" w14:textId="76B19EBD" w:rsidR="005F663A" w:rsidRPr="003259DC" w:rsidRDefault="005F663A" w:rsidP="005F663A">
                    <w:pPr>
                      <w:jc w:val="right"/>
                      <w:rPr>
                        <w:rFonts w:ascii="VanCondensedW01-Regular" w:eastAsiaTheme="minorHAnsi" w:hAnsi="VanCondensedW01-Regular" w:cstheme="minorBidi"/>
                        <w:b/>
                        <w:color w:val="2A255E"/>
                        <w:szCs w:val="16"/>
                      </w:rPr>
                    </w:pPr>
                    <w:r w:rsidRPr="003259DC">
                      <w:rPr>
                        <w:rFonts w:ascii="VanCondensedW01-Regular" w:eastAsiaTheme="minorHAnsi" w:hAnsi="VanCondensedW01-Regular" w:cstheme="minorBidi"/>
                        <w:b/>
                        <w:color w:val="2A255E"/>
                        <w:szCs w:val="16"/>
                      </w:rPr>
                      <w:t xml:space="preserve">ORGANISATION OF THE </w:t>
                    </w:r>
                    <w:r w:rsidR="002C7F0D" w:rsidRPr="00B66DD1">
                      <w:rPr>
                        <w:rFonts w:ascii="VanCondensedW01-Regular" w:eastAsiaTheme="minorHAnsi" w:hAnsi="VanCondensedW01-Regular" w:cstheme="minorBidi"/>
                        <w:b/>
                        <w:color w:val="2A255E"/>
                        <w:szCs w:val="16"/>
                      </w:rPr>
                      <w:t>40</w:t>
                    </w:r>
                    <w:r w:rsidRPr="00B66DD1">
                      <w:rPr>
                        <w:rFonts w:ascii="VanCondensedW01-Regular" w:eastAsiaTheme="minorHAnsi" w:hAnsi="VanCondensedW01-Regular" w:cstheme="minorBidi"/>
                        <w:b/>
                        <w:color w:val="2A255E"/>
                        <w:szCs w:val="16"/>
                        <w:vertAlign w:val="superscript"/>
                      </w:rPr>
                      <w:t>th</w:t>
                    </w:r>
                    <w:r w:rsidRPr="003259DC">
                      <w:rPr>
                        <w:rFonts w:ascii="VanCondensedW01-Regular" w:eastAsiaTheme="minorHAnsi" w:hAnsi="VanCondensedW01-Regular" w:cstheme="minorBidi"/>
                        <w:b/>
                        <w:color w:val="2A255E"/>
                        <w:szCs w:val="16"/>
                      </w:rPr>
                      <w:t xml:space="preserve"> WORLD CONFERENCE</w:t>
                    </w:r>
                  </w:p>
                  <w:p w14:paraId="290EECB4" w14:textId="77777777" w:rsidR="005F663A" w:rsidRPr="003259DC" w:rsidRDefault="005F663A" w:rsidP="005F663A">
                    <w:pPr>
                      <w:jc w:val="right"/>
                      <w:rPr>
                        <w:rFonts w:ascii="VanCondensedW01-Regular" w:eastAsiaTheme="minorHAnsi" w:hAnsi="VanCondensedW01-Regular" w:cstheme="minorBidi"/>
                        <w:b/>
                        <w:color w:val="2A255E"/>
                        <w:sz w:val="24"/>
                        <w:szCs w:val="18"/>
                      </w:rPr>
                    </w:pPr>
                    <w:r w:rsidRPr="003259DC">
                      <w:rPr>
                        <w:rFonts w:ascii="VanCondensedW01-Regular" w:eastAsiaTheme="minorHAnsi" w:hAnsi="VanCondensedW01-Regular" w:cstheme="minorBidi"/>
                        <w:b/>
                        <w:color w:val="2A255E"/>
                        <w:sz w:val="24"/>
                        <w:szCs w:val="18"/>
                      </w:rPr>
                      <w:t>Bidding process</w:t>
                    </w:r>
                  </w:p>
                  <w:p w14:paraId="4D5F0E2A" w14:textId="524CC9C5" w:rsidR="005F663A" w:rsidRDefault="005F663A" w:rsidP="005F663A">
                    <w:pPr>
                      <w:jc w:val="right"/>
                    </w:pPr>
                  </w:p>
                </w:txbxContent>
              </v:textbox>
              <w10:wrap type="square"/>
            </v:shape>
          </w:pict>
        </mc:Fallback>
      </mc:AlternateContent>
    </w:r>
    <w:r w:rsidR="00B66DD1">
      <w:rPr>
        <w:noProof/>
      </w:rPr>
      <w:pict w14:anchorId="69D872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15pt;margin-top:-10.15pt;width:118.8pt;height:41.4pt;z-index:-251658237;mso-position-horizontal-relative:text;mso-position-vertical-relative:text" wrapcoords="2734 2749 1777 4320 684 7855 684 10211 957 15316 1094 16887 2734 19244 3691 19244 4511 19244 19276 18458 19003 15316 17225 9033 21053 7462 20780 3535 4785 2749 2734 2749">
          <v:imagedata r:id="rId1" o:title="WAGGGS_official_logo_rgb_BLUE_ENG-01" croptop="10611f" cropbottom="11859f" cropleft="6966f" cropright="7224f"/>
          <w10:wrap type="tigh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C7CD8"/>
    <w:multiLevelType w:val="multilevel"/>
    <w:tmpl w:val="4496BB2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20E8136F"/>
    <w:multiLevelType w:val="hybridMultilevel"/>
    <w:tmpl w:val="957AD4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BF963F6"/>
    <w:multiLevelType w:val="hybridMultilevel"/>
    <w:tmpl w:val="1AB03134"/>
    <w:lvl w:ilvl="0" w:tplc="12EC2A24">
      <w:start w:val="2"/>
      <w:numFmt w:val="bullet"/>
      <w:lvlText w:val="-"/>
      <w:lvlJc w:val="left"/>
      <w:pPr>
        <w:ind w:left="720" w:hanging="360"/>
      </w:pPr>
      <w:rPr>
        <w:rFonts w:ascii="Lato" w:eastAsiaTheme="minorHAnsi" w:hAnsi="Lat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48E6D7D"/>
    <w:multiLevelType w:val="hybridMultilevel"/>
    <w:tmpl w:val="A2900B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6AE5F49"/>
    <w:multiLevelType w:val="hybridMultilevel"/>
    <w:tmpl w:val="9CD89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BC0CE9"/>
    <w:multiLevelType w:val="hybridMultilevel"/>
    <w:tmpl w:val="AD0E84C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21016961">
    <w:abstractNumId w:val="1"/>
  </w:num>
  <w:num w:numId="2" w16cid:durableId="1196233778">
    <w:abstractNumId w:val="5"/>
  </w:num>
  <w:num w:numId="3" w16cid:durableId="1751121970">
    <w:abstractNumId w:val="3"/>
  </w:num>
  <w:num w:numId="4" w16cid:durableId="469787016">
    <w:abstractNumId w:val="0"/>
  </w:num>
  <w:num w:numId="5" w16cid:durableId="1470247717">
    <w:abstractNumId w:val="2"/>
  </w:num>
  <w:num w:numId="6" w16cid:durableId="115490769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szQ0NDW1MLAwMDdW0lEKTi0uzszPAykwrQUAaNC3GiwAAAA="/>
  </w:docVars>
  <w:rsids>
    <w:rsidRoot w:val="001C0EB2"/>
    <w:rsid w:val="00045302"/>
    <w:rsid w:val="000F5B90"/>
    <w:rsid w:val="00196E1C"/>
    <w:rsid w:val="001B008D"/>
    <w:rsid w:val="001B72C5"/>
    <w:rsid w:val="001C0EB2"/>
    <w:rsid w:val="001F0CDA"/>
    <w:rsid w:val="002209D6"/>
    <w:rsid w:val="00223BC0"/>
    <w:rsid w:val="002C5A0E"/>
    <w:rsid w:val="002C7F0D"/>
    <w:rsid w:val="002D283F"/>
    <w:rsid w:val="002F4C8B"/>
    <w:rsid w:val="003029C1"/>
    <w:rsid w:val="00306804"/>
    <w:rsid w:val="003259DC"/>
    <w:rsid w:val="00385E6F"/>
    <w:rsid w:val="003B257B"/>
    <w:rsid w:val="003B7BE9"/>
    <w:rsid w:val="00435CDD"/>
    <w:rsid w:val="00436DCF"/>
    <w:rsid w:val="004C21D2"/>
    <w:rsid w:val="004C7DC2"/>
    <w:rsid w:val="004E4C7B"/>
    <w:rsid w:val="0050134F"/>
    <w:rsid w:val="00535417"/>
    <w:rsid w:val="0059708D"/>
    <w:rsid w:val="005C12F0"/>
    <w:rsid w:val="005E1767"/>
    <w:rsid w:val="005F663A"/>
    <w:rsid w:val="0061049D"/>
    <w:rsid w:val="00630300"/>
    <w:rsid w:val="0068235E"/>
    <w:rsid w:val="00690923"/>
    <w:rsid w:val="006A1CB3"/>
    <w:rsid w:val="006A1E7B"/>
    <w:rsid w:val="006A35C2"/>
    <w:rsid w:val="006C4D0D"/>
    <w:rsid w:val="006C5E83"/>
    <w:rsid w:val="006F4767"/>
    <w:rsid w:val="0072153D"/>
    <w:rsid w:val="00721D60"/>
    <w:rsid w:val="00726581"/>
    <w:rsid w:val="00730997"/>
    <w:rsid w:val="007411A9"/>
    <w:rsid w:val="00773B31"/>
    <w:rsid w:val="007A1065"/>
    <w:rsid w:val="007B58FF"/>
    <w:rsid w:val="007B6E06"/>
    <w:rsid w:val="007C11EE"/>
    <w:rsid w:val="007D450C"/>
    <w:rsid w:val="00801E5E"/>
    <w:rsid w:val="00836D34"/>
    <w:rsid w:val="00845CF3"/>
    <w:rsid w:val="00861888"/>
    <w:rsid w:val="00864A37"/>
    <w:rsid w:val="00873752"/>
    <w:rsid w:val="00887793"/>
    <w:rsid w:val="00891549"/>
    <w:rsid w:val="008E0239"/>
    <w:rsid w:val="008F0E78"/>
    <w:rsid w:val="00965D0C"/>
    <w:rsid w:val="00995A5A"/>
    <w:rsid w:val="009D320C"/>
    <w:rsid w:val="00A564D2"/>
    <w:rsid w:val="00A62100"/>
    <w:rsid w:val="00A72338"/>
    <w:rsid w:val="00A824C5"/>
    <w:rsid w:val="00AC13CC"/>
    <w:rsid w:val="00AD4765"/>
    <w:rsid w:val="00AD56E6"/>
    <w:rsid w:val="00AE162E"/>
    <w:rsid w:val="00AE1D3B"/>
    <w:rsid w:val="00B209ED"/>
    <w:rsid w:val="00B66DD1"/>
    <w:rsid w:val="00B91E39"/>
    <w:rsid w:val="00BA4068"/>
    <w:rsid w:val="00BB2D74"/>
    <w:rsid w:val="00C110F2"/>
    <w:rsid w:val="00C66CD5"/>
    <w:rsid w:val="00C80888"/>
    <w:rsid w:val="00C82E39"/>
    <w:rsid w:val="00CB6121"/>
    <w:rsid w:val="00CE7427"/>
    <w:rsid w:val="00CF347E"/>
    <w:rsid w:val="00CF4141"/>
    <w:rsid w:val="00D050D4"/>
    <w:rsid w:val="00DF5304"/>
    <w:rsid w:val="00E22B18"/>
    <w:rsid w:val="00E7648C"/>
    <w:rsid w:val="00E87D97"/>
    <w:rsid w:val="00EA6BEB"/>
    <w:rsid w:val="00F43960"/>
    <w:rsid w:val="00F51385"/>
    <w:rsid w:val="00F56F68"/>
    <w:rsid w:val="00F7178F"/>
    <w:rsid w:val="00F73EB5"/>
    <w:rsid w:val="00F746A7"/>
    <w:rsid w:val="00F856F5"/>
    <w:rsid w:val="00F86892"/>
    <w:rsid w:val="00FE359E"/>
    <w:rsid w:val="00FE46F1"/>
    <w:rsid w:val="00FE71D7"/>
    <w:rsid w:val="2D7E7013"/>
    <w:rsid w:val="3660AE7D"/>
    <w:rsid w:val="5BE1C4F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96C441"/>
  <w15:chartTrackingRefBased/>
  <w15:docId w15:val="{187069EB-C7A6-41FE-B2A9-5E272FA6C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0EB2"/>
    <w:pPr>
      <w:spacing w:after="0" w:line="240" w:lineRule="auto"/>
    </w:pPr>
    <w:rPr>
      <w:rFonts w:ascii="Times New Roman" w:eastAsia="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6E06"/>
    <w:pPr>
      <w:ind w:left="720"/>
      <w:contextualSpacing/>
    </w:pPr>
  </w:style>
  <w:style w:type="paragraph" w:styleId="FootnoteText">
    <w:name w:val="footnote text"/>
    <w:basedOn w:val="Normal"/>
    <w:link w:val="FootnoteTextChar"/>
    <w:uiPriority w:val="99"/>
    <w:semiHidden/>
    <w:unhideWhenUsed/>
    <w:rsid w:val="00A72338"/>
    <w:rPr>
      <w:sz w:val="20"/>
    </w:rPr>
  </w:style>
  <w:style w:type="character" w:customStyle="1" w:styleId="FootnoteTextChar">
    <w:name w:val="Footnote Text Char"/>
    <w:basedOn w:val="DefaultParagraphFont"/>
    <w:link w:val="FootnoteText"/>
    <w:uiPriority w:val="99"/>
    <w:semiHidden/>
    <w:rsid w:val="00A72338"/>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72338"/>
    <w:rPr>
      <w:vertAlign w:val="superscript"/>
    </w:rPr>
  </w:style>
  <w:style w:type="paragraph" w:styleId="BalloonText">
    <w:name w:val="Balloon Text"/>
    <w:basedOn w:val="Normal"/>
    <w:link w:val="BalloonTextChar"/>
    <w:uiPriority w:val="99"/>
    <w:semiHidden/>
    <w:unhideWhenUsed/>
    <w:rsid w:val="00BA40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068"/>
    <w:rPr>
      <w:rFonts w:ascii="Segoe UI" w:eastAsia="Times New Roman" w:hAnsi="Segoe UI" w:cs="Segoe UI"/>
      <w:sz w:val="18"/>
      <w:szCs w:val="18"/>
    </w:rPr>
  </w:style>
  <w:style w:type="paragraph" w:styleId="Header">
    <w:name w:val="header"/>
    <w:basedOn w:val="Normal"/>
    <w:link w:val="HeaderChar"/>
    <w:uiPriority w:val="99"/>
    <w:unhideWhenUsed/>
    <w:rsid w:val="004C21D2"/>
    <w:pPr>
      <w:tabs>
        <w:tab w:val="center" w:pos="4513"/>
        <w:tab w:val="right" w:pos="9026"/>
      </w:tabs>
    </w:pPr>
  </w:style>
  <w:style w:type="character" w:customStyle="1" w:styleId="HeaderChar">
    <w:name w:val="Header Char"/>
    <w:basedOn w:val="DefaultParagraphFont"/>
    <w:link w:val="Header"/>
    <w:uiPriority w:val="99"/>
    <w:rsid w:val="004C21D2"/>
    <w:rPr>
      <w:rFonts w:ascii="Times New Roman" w:eastAsia="Times New Roman" w:hAnsi="Times New Roman" w:cs="Times New Roman"/>
      <w:szCs w:val="20"/>
    </w:rPr>
  </w:style>
  <w:style w:type="paragraph" w:styleId="Footer">
    <w:name w:val="footer"/>
    <w:basedOn w:val="Normal"/>
    <w:link w:val="FooterChar"/>
    <w:uiPriority w:val="99"/>
    <w:unhideWhenUsed/>
    <w:rsid w:val="004C21D2"/>
    <w:pPr>
      <w:tabs>
        <w:tab w:val="center" w:pos="4513"/>
        <w:tab w:val="right" w:pos="9026"/>
      </w:tabs>
    </w:pPr>
  </w:style>
  <w:style w:type="character" w:customStyle="1" w:styleId="FooterChar">
    <w:name w:val="Footer Char"/>
    <w:basedOn w:val="DefaultParagraphFont"/>
    <w:link w:val="Footer"/>
    <w:uiPriority w:val="99"/>
    <w:rsid w:val="004C21D2"/>
    <w:rPr>
      <w:rFonts w:ascii="Times New Roman" w:eastAsia="Times New Roman" w:hAnsi="Times New Roman" w:cs="Times New Roman"/>
      <w:szCs w:val="20"/>
    </w:rPr>
  </w:style>
  <w:style w:type="table" w:styleId="TableGrid">
    <w:name w:val="Table Grid"/>
    <w:basedOn w:val="TableNormal"/>
    <w:uiPriority w:val="39"/>
    <w:rsid w:val="00F73E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F4767"/>
    <w:rPr>
      <w:color w:val="0563C1" w:themeColor="hyperlink"/>
      <w:u w:val="single"/>
    </w:rPr>
  </w:style>
  <w:style w:type="character" w:styleId="UnresolvedMention">
    <w:name w:val="Unresolved Mention"/>
    <w:basedOn w:val="DefaultParagraphFont"/>
    <w:uiPriority w:val="99"/>
    <w:semiHidden/>
    <w:unhideWhenUsed/>
    <w:rsid w:val="006F47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6931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eorgina.Anstee@wagggs.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89A92BADF677241B7B20C161F9471E3" ma:contentTypeVersion="19" ma:contentTypeDescription="Create a new document." ma:contentTypeScope="" ma:versionID="e06dbf8dc0855d6f84d85ffc84b19db0">
  <xsd:schema xmlns:xsd="http://www.w3.org/2001/XMLSchema" xmlns:xs="http://www.w3.org/2001/XMLSchema" xmlns:p="http://schemas.microsoft.com/office/2006/metadata/properties" xmlns:ns2="9109f167-20b9-4d23-a213-c4b9f6ca92ef" xmlns:ns3="2f08c2f5-2890-446f-94c3-775f2b8d97dc" targetNamespace="http://schemas.microsoft.com/office/2006/metadata/properties" ma:root="true" ma:fieldsID="ab444013b3c09c13f8746699f3a2bf1f" ns2:_="" ns3:_="">
    <xsd:import namespace="9109f167-20b9-4d23-a213-c4b9f6ca92ef"/>
    <xsd:import namespace="2f08c2f5-2890-446f-94c3-775f2b8d97d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09f167-20b9-4d23-a213-c4b9f6ca9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d82cce5-a264-45a2-8ecd-6525204045d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f08c2f5-2890-446f-94c3-775f2b8d97d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43e0c22-2043-4885-a6e7-aa4adf747019}" ma:internalName="TaxCatchAll" ma:showField="CatchAllData" ma:web="2f08c2f5-2890-446f-94c3-775f2b8d97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109f167-20b9-4d23-a213-c4b9f6ca92ef">
      <Terms xmlns="http://schemas.microsoft.com/office/infopath/2007/PartnerControls"/>
    </lcf76f155ced4ddcb4097134ff3c332f>
    <TaxCatchAll xmlns="2f08c2f5-2890-446f-94c3-775f2b8d97dc" xsi:nil="true"/>
  </documentManagement>
</p:properties>
</file>

<file path=customXml/itemProps1.xml><?xml version="1.0" encoding="utf-8"?>
<ds:datastoreItem xmlns:ds="http://schemas.openxmlformats.org/officeDocument/2006/customXml" ds:itemID="{C9C1FF6E-C83A-47A1-9A2A-2C7BA2B5CE78}">
  <ds:schemaRefs>
    <ds:schemaRef ds:uri="http://schemas.microsoft.com/sharepoint/v3/contenttype/forms"/>
  </ds:schemaRefs>
</ds:datastoreItem>
</file>

<file path=customXml/itemProps2.xml><?xml version="1.0" encoding="utf-8"?>
<ds:datastoreItem xmlns:ds="http://schemas.openxmlformats.org/officeDocument/2006/customXml" ds:itemID="{53927C71-FD4F-4B67-BB55-90EAEB8AD91C}">
  <ds:schemaRefs>
    <ds:schemaRef ds:uri="http://schemas.openxmlformats.org/officeDocument/2006/bibliography"/>
  </ds:schemaRefs>
</ds:datastoreItem>
</file>

<file path=customXml/itemProps3.xml><?xml version="1.0" encoding="utf-8"?>
<ds:datastoreItem xmlns:ds="http://schemas.openxmlformats.org/officeDocument/2006/customXml" ds:itemID="{8EB7D476-C802-4086-9991-2BAE5DB1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09f167-20b9-4d23-a213-c4b9f6ca92ef"/>
    <ds:schemaRef ds:uri="2f08c2f5-2890-446f-94c3-775f2b8d97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5BF938-1A72-4A3D-B693-20E2703B6330}">
  <ds:schemaRefs>
    <ds:schemaRef ds:uri="http://purl.org/dc/terms/"/>
    <ds:schemaRef ds:uri="http://schemas.microsoft.com/office/2006/metadata/properties"/>
    <ds:schemaRef ds:uri="http://schemas.microsoft.com/office/2006/documentManagement/types"/>
    <ds:schemaRef ds:uri="2f08c2f5-2890-446f-94c3-775f2b8d97dc"/>
    <ds:schemaRef ds:uri="http://purl.org/dc/elements/1.1/"/>
    <ds:schemaRef ds:uri="http://schemas.openxmlformats.org/package/2006/metadata/core-properties"/>
    <ds:schemaRef ds:uri="9109f167-20b9-4d23-a213-c4b9f6ca92ef"/>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Pages>
  <Words>378</Words>
  <Characters>216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4</CharactersWithSpaces>
  <SharedDoc>false</SharedDoc>
  <HLinks>
    <vt:vector size="6" baseType="variant">
      <vt:variant>
        <vt:i4>1638520</vt:i4>
      </vt:variant>
      <vt:variant>
        <vt:i4>0</vt:i4>
      </vt:variant>
      <vt:variant>
        <vt:i4>0</vt:i4>
      </vt:variant>
      <vt:variant>
        <vt:i4>5</vt:i4>
      </vt:variant>
      <vt:variant>
        <vt:lpwstr>mailto:Georgina.Anstee@waggg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na Fontanella [WAGGGS STAFF] (WAGGGS)</dc:creator>
  <cp:keywords/>
  <dc:description/>
  <cp:lastModifiedBy>Georgina Anstee</cp:lastModifiedBy>
  <cp:revision>20</cp:revision>
  <dcterms:created xsi:type="dcterms:W3CDTF">2022-11-17T05:51:00Z</dcterms:created>
  <dcterms:modified xsi:type="dcterms:W3CDTF">2025-12-10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9A92BADF677241B7B20C161F9471E3</vt:lpwstr>
  </property>
  <property fmtid="{D5CDD505-2E9C-101B-9397-08002B2CF9AE}" pid="3" name="MediaServiceImageTags">
    <vt:lpwstr/>
  </property>
</Properties>
</file>